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A3B990" w14:textId="004B901B" w:rsidR="00D11F53" w:rsidRPr="00F162CD" w:rsidRDefault="007A0EDC">
      <w:pPr>
        <w:rPr>
          <w:rFonts w:asciiTheme="minorEastAsia" w:eastAsiaTheme="minorEastAsia" w:hAnsiTheme="minorEastAsia"/>
        </w:rPr>
      </w:pPr>
      <w:r w:rsidRPr="00F162CD">
        <w:rPr>
          <w:rFonts w:asciiTheme="minorEastAsia" w:eastAsiaTheme="minorEastAsia" w:hAnsiTheme="minorEastAsia"/>
          <w:noProof/>
          <w:lang w:val="zh-CN" w:bidi="zh-CN"/>
        </w:rPr>
        <mc:AlternateContent>
          <mc:Choice Requires="wpg">
            <w:drawing>
              <wp:anchor distT="0" distB="0" distL="114300" distR="114300" simplePos="0" relativeHeight="251644928" behindDoc="0" locked="0" layoutInCell="1" allowOverlap="1" wp14:anchorId="29C71CD9" wp14:editId="75CE9F8B">
                <wp:simplePos x="0" y="0"/>
                <wp:positionH relativeFrom="column">
                  <wp:posOffset>2984602</wp:posOffset>
                </wp:positionH>
                <wp:positionV relativeFrom="page">
                  <wp:posOffset>1741158</wp:posOffset>
                </wp:positionV>
                <wp:extent cx="3291840" cy="2412756"/>
                <wp:effectExtent l="0" t="95250" r="3810" b="0"/>
                <wp:wrapNone/>
                <wp:docPr id="3009" name="组 300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91840" cy="2412756"/>
                          <a:chOff x="0" y="-24083"/>
                          <a:chExt cx="3292052" cy="1982780"/>
                        </a:xfrm>
                      </wpg:grpSpPr>
                      <wps:wsp>
                        <wps:cNvPr id="3848" name="文本框 1928">
                          <a:extLst/>
                        </wps:cNvPr>
                        <wps:cNvSpPr txBox="1"/>
                        <wps:spPr>
                          <a:xfrm>
                            <a:off x="338667" y="248758"/>
                            <a:ext cx="2566200" cy="66251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inorEastAsia" w:eastAsiaTheme="minorEastAsia" w:hAnsiTheme="minorEastAsia"/>
                                </w:rPr>
                                <w:id w:val="-1316720346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16B6E48" w14:textId="2BEBE85E" w:rsidR="00D11F53" w:rsidRPr="00F162CD" w:rsidRDefault="00BB496F" w:rsidP="00BB496F">
                                  <w:pPr>
                                    <w:pStyle w:val="a9"/>
                                    <w:rPr>
                                      <w:rFonts w:asciiTheme="minorEastAsia" w:eastAsiaTheme="minorEastAsia" w:hAnsiTheme="minorEastAsia"/>
                                    </w:rPr>
                                  </w:pPr>
                                  <w:r w:rsidRPr="00F162CD">
                                    <w:rPr>
                                      <w:rFonts w:asciiTheme="minorEastAsia" w:eastAsiaTheme="minorEastAsia" w:hAnsiTheme="minorEastAsia"/>
                                      <w:lang w:val="zh-CN" w:bidi="zh-CN"/>
                                    </w:rPr>
                                    <w:t>节日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849" name="文本框 1929">
                          <a:extLst/>
                        </wps:cNvPr>
                        <wps:cNvSpPr txBox="1"/>
                        <wps:spPr>
                          <a:xfrm>
                            <a:off x="338667" y="802911"/>
                            <a:ext cx="2566200" cy="115578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inorEastAsia" w:eastAsiaTheme="minorEastAsia" w:hAnsiTheme="minorEastAsia"/>
                                </w:rPr>
                                <w:id w:val="-50227847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764BC88" w14:textId="37BBB4F4" w:rsidR="00D11F53" w:rsidRPr="00F162CD" w:rsidRDefault="00BB496F" w:rsidP="00BB496F">
                                  <w:pPr>
                                    <w:pStyle w:val="a9"/>
                                    <w:rPr>
                                      <w:rFonts w:asciiTheme="minorEastAsia" w:eastAsiaTheme="minorEastAsia" w:hAnsiTheme="minorEastAsia"/>
                                    </w:rPr>
                                  </w:pPr>
                                  <w:r w:rsidRPr="00F162CD">
                                    <w:rPr>
                                      <w:rFonts w:asciiTheme="minorEastAsia" w:eastAsiaTheme="minorEastAsia" w:hAnsiTheme="minorEastAsia"/>
                                      <w:lang w:val="zh-CN" w:bidi="zh-CN"/>
                                    </w:rPr>
                                    <w:t>聚会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850" name="直线连接符 385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641600" y="1162950"/>
                            <a:ext cx="547870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1" name="直接连接符 385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162950"/>
                            <a:ext cx="547870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2" name="文本框 1932">
                          <a:extLst/>
                        </wps:cNvPr>
                        <wps:cNvSpPr txBox="1"/>
                        <wps:spPr>
                          <a:xfrm>
                            <a:off x="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inorEastAsia" w:eastAsiaTheme="minorEastAsia" w:hAnsiTheme="minorEastAsia"/>
                                </w:rPr>
                                <w:id w:val="199976883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AE472F9" w14:textId="1AE1F42B" w:rsidR="00D11F53" w:rsidRPr="00F162CD" w:rsidRDefault="00BB496F" w:rsidP="00E44911">
                                  <w:pPr>
                                    <w:pStyle w:val="ab"/>
                                    <w:rPr>
                                      <w:rFonts w:asciiTheme="minorEastAsia" w:eastAsiaTheme="minorEastAsia" w:hAnsiTheme="minorEastAsia"/>
                                    </w:rPr>
                                  </w:pPr>
                                  <w:r w:rsidRPr="00F162CD">
                                    <w:rPr>
                                      <w:rFonts w:asciiTheme="minorEastAsia" w:eastAsiaTheme="minorEastAsia" w:hAnsiTheme="minorEastAsia"/>
                                      <w:lang w:val="zh-CN" w:bidi="zh-CN"/>
                                    </w:rPr>
                                    <w:t>合家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3" name="文本框 1933">
                          <a:extLst/>
                        </wps:cNvPr>
                        <wps:cNvSpPr txBox="1"/>
                        <wps:spPr>
                          <a:xfrm>
                            <a:off x="66040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inorEastAsia" w:eastAsiaTheme="minorEastAsia" w:hAnsiTheme="minorEastAsia"/>
                                </w:rPr>
                                <w:id w:val="-1295514445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3F503AF" w14:textId="63FF0EA5" w:rsidR="00D11F53" w:rsidRPr="00F162CD" w:rsidRDefault="00BB496F" w:rsidP="00E44911">
                                  <w:pPr>
                                    <w:pStyle w:val="ab"/>
                                    <w:rPr>
                                      <w:rStyle w:val="ac"/>
                                      <w:rFonts w:asciiTheme="minorEastAsia" w:eastAsiaTheme="minorEastAsia" w:hAnsiTheme="minorEastAsia"/>
                                    </w:rPr>
                                  </w:pPr>
                                  <w:r w:rsidRPr="00F162CD">
                                    <w:rPr>
                                      <w:rStyle w:val="ac"/>
                                      <w:rFonts w:asciiTheme="minorEastAsia" w:eastAsiaTheme="minorEastAsia" w:hAnsiTheme="minorEastAsia"/>
                                      <w:lang w:val="zh-CN" w:bidi="zh-CN"/>
                                    </w:rPr>
                                    <w:t>欢乐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4" name="文本框 1934">
                          <a:extLst/>
                        </wps:cNvPr>
                        <wps:cNvSpPr txBox="1"/>
                        <wps:spPr>
                          <a:xfrm>
                            <a:off x="1320800" y="1566334"/>
                            <a:ext cx="642620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inorEastAsia" w:eastAsiaTheme="minorEastAsia" w:hAnsiTheme="minorEastAsia"/>
                                </w:rPr>
                                <w:id w:val="-1880699611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0FED2F2" w14:textId="37C3D02C" w:rsidR="00D11F53" w:rsidRPr="00F162CD" w:rsidRDefault="004B7AFA" w:rsidP="00E44911">
                                  <w:pPr>
                                    <w:pStyle w:val="ab"/>
                                    <w:rPr>
                                      <w:rFonts w:asciiTheme="minorEastAsia" w:eastAsiaTheme="minorEastAsia" w:hAnsiTheme="minorEastAsia"/>
                                    </w:rPr>
                                  </w:pPr>
                                  <w:r w:rsidRPr="00F162CD">
                                    <w:rPr>
                                      <w:rFonts w:asciiTheme="minorEastAsia" w:eastAsiaTheme="minorEastAsia" w:hAnsiTheme="minorEastAsia"/>
                                      <w:lang w:val="zh-CN" w:bidi="zh-CN"/>
                                    </w:rPr>
                                    <w:t>食品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5" name="文本框 1935">
                          <a:extLst/>
                        </wps:cNvPr>
                        <wps:cNvSpPr txBox="1"/>
                        <wps:spPr>
                          <a:xfrm>
                            <a:off x="19896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inorEastAsia" w:eastAsiaTheme="minorEastAsia" w:hAnsiTheme="minorEastAsia"/>
                                </w:rPr>
                                <w:id w:val="199036477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F29B4BD" w14:textId="7FEDABBC" w:rsidR="00D11F53" w:rsidRPr="00F162CD" w:rsidRDefault="004B7AFA" w:rsidP="00E44911">
                                  <w:pPr>
                                    <w:pStyle w:val="ab"/>
                                    <w:rPr>
                                      <w:rFonts w:asciiTheme="minorEastAsia" w:eastAsiaTheme="minorEastAsia" w:hAnsiTheme="minorEastAsia"/>
                                    </w:rPr>
                                  </w:pPr>
                                  <w:r w:rsidRPr="00F162CD">
                                    <w:rPr>
                                      <w:rFonts w:asciiTheme="minorEastAsia" w:eastAsiaTheme="minorEastAsia" w:hAnsiTheme="minorEastAsia"/>
                                      <w:lang w:val="zh-CN" w:bidi="zh-CN"/>
                                    </w:rPr>
                                    <w:t>音乐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6" name="文本框 1936">
                          <a:extLst/>
                        </wps:cNvPr>
                        <wps:cNvSpPr txBox="1"/>
                        <wps:spPr>
                          <a:xfrm>
                            <a:off x="26500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inorEastAsia" w:eastAsiaTheme="minorEastAsia" w:hAnsiTheme="minorEastAsia"/>
                                </w:rPr>
                                <w:id w:val="127206036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53099CC" w14:textId="25C07E15" w:rsidR="00D11F53" w:rsidRPr="00F162CD" w:rsidRDefault="004B7AFA" w:rsidP="00E44911">
                                  <w:pPr>
                                    <w:pStyle w:val="ab"/>
                                    <w:rPr>
                                      <w:rFonts w:asciiTheme="minorEastAsia" w:eastAsiaTheme="minorEastAsia" w:hAnsiTheme="minorEastAsia"/>
                                    </w:rPr>
                                  </w:pPr>
                                  <w:r w:rsidRPr="00F162CD">
                                    <w:rPr>
                                      <w:rFonts w:asciiTheme="minorEastAsia" w:eastAsiaTheme="minorEastAsia" w:hAnsiTheme="minorEastAsia"/>
                                      <w:lang w:val="zh-CN" w:bidi="zh-CN"/>
                                    </w:rPr>
                                    <w:t>舞蹈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7" name="文本框 1937">
                          <a:extLst/>
                        </wps:cNvPr>
                        <wps:cNvSpPr txBox="1"/>
                        <wps:spPr>
                          <a:xfrm rot="21232248">
                            <a:off x="787400" y="-24083"/>
                            <a:ext cx="1667617" cy="273116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inorEastAsia" w:hAnsiTheme="minorEastAsia"/>
                                </w:rPr>
                                <w:id w:val="1764799826"/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a8"/>
                                  <w:rFonts w:eastAsia="宋体" w:cstheme="minorBidi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4949412E" w14:textId="21E00129" w:rsidR="00D11F53" w:rsidRPr="00F162CD" w:rsidRDefault="00BB496F" w:rsidP="00D11F53">
                                  <w:pPr>
                                    <w:pStyle w:val="a7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a8"/>
                                      <w:rFonts w:asciiTheme="minorEastAsia" w:eastAsiaTheme="minorEastAsia" w:hAnsiTheme="minorEastAsia"/>
                                    </w:rPr>
                                  </w:pPr>
                                  <w:r w:rsidRPr="00F162CD">
                                    <w:rPr>
                                      <w:rStyle w:val="a8"/>
                                      <w:rFonts w:asciiTheme="minorEastAsia" w:eastAsiaTheme="minorEastAsia" w:hAnsiTheme="minorEastAsia"/>
                                      <w:lang w:val="zh-CN" w:bidi="zh-CN"/>
                                    </w:rPr>
                                    <w:t>特殊邀请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noAutofit/>
                        </wps:bodyPr>
                      </wps:wsp>
                      <wps:wsp>
                        <wps:cNvPr id="3858" name="图形 1101" descr="雪花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1964267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59" name="图形 1101" descr="雪花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1286934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0" name="图形 1101" descr="雪花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685800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1" name="图形 1101" descr="雪花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599267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C71CD9" id="组 3009" o:spid="_x0000_s1026" style="position:absolute;margin-left:235pt;margin-top:137.1pt;width:259.2pt;height:190pt;z-index:251644928;mso-position-vertical-relative:page;mso-height-relative:margin" coordorigin=",-240" coordsize="32920,198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1928" o:spid="_x0000_s1027" type="#_x0000_t202" style="position:absolute;left:3386;top:2487;width:25662;height:66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" filled="f" stroked="f">
                  <v:textbox>
                    <w:txbxContent>
                      <w:sdt>
                        <w:sdtPr>
                          <w:rPr>
                            <w:rFonts w:asciiTheme="minorEastAsia" w:eastAsiaTheme="minorEastAsia" w:hAnsiTheme="minorEastAsia"/>
                          </w:rPr>
                          <w:id w:val="-1316720346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16B6E48" w14:textId="2BEBE85E" w:rsidR="00D11F53" w:rsidRPr="00F162CD" w:rsidRDefault="00BB496F" w:rsidP="00BB496F">
                            <w:pPr>
                              <w:pStyle w:val="a9"/>
                              <w:rPr>
                                <w:rFonts w:asciiTheme="minorEastAsia" w:eastAsiaTheme="minorEastAsia" w:hAnsiTheme="minorEastAsia"/>
                              </w:rPr>
                            </w:pPr>
                            <w:r w:rsidRPr="00F162CD">
                              <w:rPr>
                                <w:rFonts w:asciiTheme="minorEastAsia" w:eastAsiaTheme="minorEastAsia" w:hAnsiTheme="minorEastAsia"/>
                                <w:lang w:val="zh-CN" w:bidi="zh-CN"/>
                              </w:rPr>
                              <w:t>节日</w:t>
                            </w:r>
                          </w:p>
                        </w:sdtContent>
                      </w:sdt>
                    </w:txbxContent>
                  </v:textbox>
                </v:shape>
                <v:shape id="文本框 1929" o:spid="_x0000_s1028" type="#_x0000_t202" style="position:absolute;left:3386;top:8029;width:25662;height:115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" filled="f" stroked="f">
                  <v:textbox>
                    <w:txbxContent>
                      <w:sdt>
                        <w:sdtPr>
                          <w:rPr>
                            <w:rFonts w:asciiTheme="minorEastAsia" w:eastAsiaTheme="minorEastAsia" w:hAnsiTheme="minorEastAsia"/>
                          </w:rPr>
                          <w:id w:val="-50227847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764BC88" w14:textId="37BBB4F4" w:rsidR="00D11F53" w:rsidRPr="00F162CD" w:rsidRDefault="00BB496F" w:rsidP="00BB496F">
                            <w:pPr>
                              <w:pStyle w:val="a9"/>
                              <w:rPr>
                                <w:rFonts w:asciiTheme="minorEastAsia" w:eastAsiaTheme="minorEastAsia" w:hAnsiTheme="minorEastAsia"/>
                              </w:rPr>
                            </w:pPr>
                            <w:r w:rsidRPr="00F162CD">
                              <w:rPr>
                                <w:rFonts w:asciiTheme="minorEastAsia" w:eastAsiaTheme="minorEastAsia" w:hAnsiTheme="minorEastAsia"/>
                                <w:lang w:val="zh-CN" w:bidi="zh-CN"/>
                              </w:rPr>
                              <w:t>聚会</w:t>
                            </w:r>
                          </w:p>
                        </w:sdtContent>
                      </w:sdt>
                    </w:txbxContent>
                  </v:textbox>
                </v:shape>
                <v:line id="直线连接符 3850" o:spid="_x0000_s1029" style="position:absolute;visibility:visible;mso-wrap-style:square" from="26416,11629" to="31894,116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" strokecolor="#db1a5e [3204]" strokeweight="5pt">
                  <v:stroke joinstyle="miter" endcap="round"/>
                  <o:lock v:ext="edit" shapetype="f"/>
                </v:line>
                <v:line id="直接连接符 3851" o:spid="_x0000_s1030" style="position:absolute;visibility:visible;mso-wrap-style:square" from="762,11629" to="6240,116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" strokecolor="#f2ea14 [3206]" strokeweight="5pt">
                  <v:stroke joinstyle="miter" endcap="round"/>
                  <o:lock v:ext="edit" shapetype="f"/>
                </v:line>
                <v:shape id="文本框 1932" o:spid="_x0000_s1031" type="#_x0000_t202" style="position:absolute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rPr>
                            <w:rFonts w:asciiTheme="minorEastAsia" w:eastAsiaTheme="minorEastAsia" w:hAnsiTheme="minorEastAsia"/>
                          </w:rPr>
                          <w:id w:val="199976883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AE472F9" w14:textId="1AE1F42B" w:rsidR="00D11F53" w:rsidRPr="00F162CD" w:rsidRDefault="00BB496F" w:rsidP="00E44911">
                            <w:pPr>
                              <w:pStyle w:val="ab"/>
                              <w:rPr>
                                <w:rFonts w:asciiTheme="minorEastAsia" w:eastAsiaTheme="minorEastAsia" w:hAnsiTheme="minorEastAsia"/>
                              </w:rPr>
                            </w:pPr>
                            <w:r w:rsidRPr="00F162CD">
                              <w:rPr>
                                <w:rFonts w:asciiTheme="minorEastAsia" w:eastAsiaTheme="minorEastAsia" w:hAnsiTheme="minorEastAsia"/>
                                <w:lang w:val="zh-CN" w:bidi="zh-CN"/>
                              </w:rPr>
                              <w:t>合家</w:t>
                            </w:r>
                          </w:p>
                        </w:sdtContent>
                      </w:sdt>
                    </w:txbxContent>
                  </v:textbox>
                </v:shape>
                <v:shape id="文本框 1933" o:spid="_x0000_s1032" type="#_x0000_t202" style="position:absolute;left:6604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rPr>
                            <w:rFonts w:asciiTheme="minorEastAsia" w:eastAsiaTheme="minorEastAsia" w:hAnsiTheme="minorEastAsia"/>
                          </w:rPr>
                          <w:id w:val="-1295514445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3F503AF" w14:textId="63FF0EA5" w:rsidR="00D11F53" w:rsidRPr="00F162CD" w:rsidRDefault="00BB496F" w:rsidP="00E44911">
                            <w:pPr>
                              <w:pStyle w:val="ab"/>
                              <w:rPr>
                                <w:rStyle w:val="ac"/>
                                <w:rFonts w:asciiTheme="minorEastAsia" w:eastAsiaTheme="minorEastAsia" w:hAnsiTheme="minorEastAsia"/>
                              </w:rPr>
                            </w:pPr>
                            <w:r w:rsidRPr="00F162CD">
                              <w:rPr>
                                <w:rStyle w:val="ac"/>
                                <w:rFonts w:asciiTheme="minorEastAsia" w:eastAsiaTheme="minorEastAsia" w:hAnsiTheme="minorEastAsia"/>
                                <w:lang w:val="zh-CN" w:bidi="zh-CN"/>
                              </w:rPr>
                              <w:t>欢乐</w:t>
                            </w:r>
                          </w:p>
                        </w:sdtContent>
                      </w:sdt>
                    </w:txbxContent>
                  </v:textbox>
                </v:shape>
                <v:shape id="文本框 1934" o:spid="_x0000_s1033" type="#_x0000_t202" style="position:absolute;left:13208;top:15663;width:6426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rPr>
                            <w:rFonts w:asciiTheme="minorEastAsia" w:eastAsiaTheme="minorEastAsia" w:hAnsiTheme="minorEastAsia"/>
                          </w:rPr>
                          <w:id w:val="-1880699611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0FED2F2" w14:textId="37C3D02C" w:rsidR="00D11F53" w:rsidRPr="00F162CD" w:rsidRDefault="004B7AFA" w:rsidP="00E44911">
                            <w:pPr>
                              <w:pStyle w:val="ab"/>
                              <w:rPr>
                                <w:rFonts w:asciiTheme="minorEastAsia" w:eastAsiaTheme="minorEastAsia" w:hAnsiTheme="minorEastAsia"/>
                              </w:rPr>
                            </w:pPr>
                            <w:r w:rsidRPr="00F162CD">
                              <w:rPr>
                                <w:rFonts w:asciiTheme="minorEastAsia" w:eastAsiaTheme="minorEastAsia" w:hAnsiTheme="minorEastAsia"/>
                                <w:lang w:val="zh-CN" w:bidi="zh-CN"/>
                              </w:rPr>
                              <w:t>食品</w:t>
                            </w:r>
                          </w:p>
                        </w:sdtContent>
                      </w:sdt>
                    </w:txbxContent>
                  </v:textbox>
                </v:shape>
                <v:shape id="文本框 1935" o:spid="_x0000_s1034" type="#_x0000_t202" style="position:absolute;left:19896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rPr>
                            <w:rFonts w:asciiTheme="minorEastAsia" w:eastAsiaTheme="minorEastAsia" w:hAnsiTheme="minorEastAsia"/>
                          </w:rPr>
                          <w:id w:val="199036477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F29B4BD" w14:textId="7FEDABBC" w:rsidR="00D11F53" w:rsidRPr="00F162CD" w:rsidRDefault="004B7AFA" w:rsidP="00E44911">
                            <w:pPr>
                              <w:pStyle w:val="ab"/>
                              <w:rPr>
                                <w:rFonts w:asciiTheme="minorEastAsia" w:eastAsiaTheme="minorEastAsia" w:hAnsiTheme="minorEastAsia"/>
                              </w:rPr>
                            </w:pPr>
                            <w:r w:rsidRPr="00F162CD">
                              <w:rPr>
                                <w:rFonts w:asciiTheme="minorEastAsia" w:eastAsiaTheme="minorEastAsia" w:hAnsiTheme="minorEastAsia"/>
                                <w:lang w:val="zh-CN" w:bidi="zh-CN"/>
                              </w:rPr>
                              <w:t>音乐</w:t>
                            </w:r>
                          </w:p>
                        </w:sdtContent>
                      </w:sdt>
                    </w:txbxContent>
                  </v:textbox>
                </v:shape>
                <v:shape id="文本框 1936" o:spid="_x0000_s1035" type="#_x0000_t202" style="position:absolute;left:26500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rPr>
                            <w:rFonts w:asciiTheme="minorEastAsia" w:eastAsiaTheme="minorEastAsia" w:hAnsiTheme="minorEastAsia"/>
                          </w:rPr>
                          <w:id w:val="127206036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53099CC" w14:textId="25C07E15" w:rsidR="00D11F53" w:rsidRPr="00F162CD" w:rsidRDefault="004B7AFA" w:rsidP="00E44911">
                            <w:pPr>
                              <w:pStyle w:val="ab"/>
                              <w:rPr>
                                <w:rFonts w:asciiTheme="minorEastAsia" w:eastAsiaTheme="minorEastAsia" w:hAnsiTheme="minorEastAsia"/>
                              </w:rPr>
                            </w:pPr>
                            <w:r w:rsidRPr="00F162CD">
                              <w:rPr>
                                <w:rFonts w:asciiTheme="minorEastAsia" w:eastAsiaTheme="minorEastAsia" w:hAnsiTheme="minorEastAsia"/>
                                <w:lang w:val="zh-CN" w:bidi="zh-CN"/>
                              </w:rPr>
                              <w:t>舞蹈</w:t>
                            </w:r>
                          </w:p>
                        </w:sdtContent>
                      </w:sdt>
                    </w:txbxContent>
                  </v:textbox>
                </v:shape>
                <v:shape id="文本框 1937" o:spid="_x0000_s1036" type="#_x0000_t202" style="position:absolute;left:7874;top:-240;width:16676;height:2730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" fillcolor="#07566d [2409]" stroked="f">
                  <v:textbox>
                    <w:txbxContent>
                      <w:sdt>
                        <w:sdtPr>
                          <w:rPr>
                            <w:rFonts w:asciiTheme="minorEastAsia" w:hAnsiTheme="minorEastAsia"/>
                          </w:rPr>
                          <w:id w:val="1764799826"/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a8"/>
                            <w:rFonts w:eastAsia="宋体" w:cstheme="minorBidi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4949412E" w14:textId="21E00129" w:rsidR="00D11F53" w:rsidRPr="00F162CD" w:rsidRDefault="00BB496F" w:rsidP="00D11F53">
                            <w:pPr>
                              <w:pStyle w:val="a7"/>
                              <w:spacing w:before="0" w:beforeAutospacing="0" w:after="0" w:afterAutospacing="0"/>
                              <w:jc w:val="center"/>
                              <w:rPr>
                                <w:rStyle w:val="a8"/>
                                <w:rFonts w:asciiTheme="minorEastAsia" w:eastAsiaTheme="minorEastAsia" w:hAnsiTheme="minorEastAsia"/>
                              </w:rPr>
                            </w:pPr>
                            <w:r w:rsidRPr="00F162CD">
                              <w:rPr>
                                <w:rStyle w:val="a8"/>
                                <w:rFonts w:asciiTheme="minorEastAsia" w:eastAsiaTheme="minorEastAsia" w:hAnsiTheme="minorEastAsia"/>
                                <w:lang w:val="zh-CN" w:bidi="zh-CN"/>
                              </w:rPr>
                              <w:t>特殊邀请</w:t>
                            </w:r>
                          </w:p>
                        </w:sdtContent>
                      </w:sdt>
                    </w:txbxContent>
                  </v:textbox>
                </v:shape>
                <v:shape id="图形 1101" o:spid="_x0000_s1037" alt="雪花" style="position:absolute;left:19642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图形 1101" o:spid="_x0000_s1038" alt="雪花" style="position:absolute;left:12869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图形 1101" o:spid="_x0000_s1039" alt="雪花" style="position:absolute;left:6858;top:16171;width:704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图形 1101" o:spid="_x0000_s1040" alt="雪花" style="position:absolute;left:25992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 w:rsidR="00F162CD" w:rsidRPr="00F162CD">
        <w:rPr>
          <w:rFonts w:asciiTheme="minorEastAsia" w:eastAsiaTheme="minorEastAsia" w:hAnsiTheme="minorEastAsia"/>
          <w:noProof/>
          <w:lang w:val="zh-CN" w:bidi="zh-CN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04007B6C" wp14:editId="6DE40863">
                <wp:simplePos x="0" y="0"/>
                <wp:positionH relativeFrom="column">
                  <wp:posOffset>2984602</wp:posOffset>
                </wp:positionH>
                <wp:positionV relativeFrom="page">
                  <wp:posOffset>6620397</wp:posOffset>
                </wp:positionV>
                <wp:extent cx="3291840" cy="2420425"/>
                <wp:effectExtent l="0" t="95250" r="3810" b="0"/>
                <wp:wrapNone/>
                <wp:docPr id="5" name="组 300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91840" cy="2420425"/>
                          <a:chOff x="0" y="-30100"/>
                          <a:chExt cx="3292052" cy="1988797"/>
                        </a:xfrm>
                      </wpg:grpSpPr>
                      <wps:wsp>
                        <wps:cNvPr id="6" name="文本框 1928">
                          <a:extLst/>
                        </wps:cNvPr>
                        <wps:cNvSpPr txBox="1"/>
                        <wps:spPr>
                          <a:xfrm>
                            <a:off x="338667" y="248758"/>
                            <a:ext cx="2566200" cy="66251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inorEastAsia" w:eastAsiaTheme="minorEastAsia" w:hAnsiTheme="minorEastAsia"/>
                                </w:rPr>
                                <w:id w:val="54748635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65B9B04" w14:textId="77777777" w:rsidR="00F162CD" w:rsidRPr="00F162CD" w:rsidRDefault="00F162CD" w:rsidP="00F162CD">
                                  <w:pPr>
                                    <w:pStyle w:val="a9"/>
                                    <w:rPr>
                                      <w:rFonts w:asciiTheme="minorEastAsia" w:eastAsiaTheme="minorEastAsia" w:hAnsiTheme="minorEastAsia"/>
                                    </w:rPr>
                                  </w:pPr>
                                  <w:r w:rsidRPr="00F162CD">
                                    <w:rPr>
                                      <w:rFonts w:asciiTheme="minorEastAsia" w:eastAsiaTheme="minorEastAsia" w:hAnsiTheme="minorEastAsia"/>
                                      <w:lang w:val="zh-CN" w:bidi="zh-CN"/>
                                    </w:rPr>
                                    <w:t>节日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7" name="文本框 1929">
                          <a:extLst/>
                        </wps:cNvPr>
                        <wps:cNvSpPr txBox="1"/>
                        <wps:spPr>
                          <a:xfrm>
                            <a:off x="338667" y="802911"/>
                            <a:ext cx="2566200" cy="115578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inorEastAsia" w:eastAsiaTheme="minorEastAsia" w:hAnsiTheme="minorEastAsia"/>
                                </w:rPr>
                                <w:id w:val="1722634518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08ABF5F2" w14:textId="77777777" w:rsidR="00F162CD" w:rsidRPr="00F162CD" w:rsidRDefault="00F162CD" w:rsidP="00F162CD">
                                  <w:pPr>
                                    <w:pStyle w:val="a9"/>
                                    <w:rPr>
                                      <w:rFonts w:asciiTheme="minorEastAsia" w:eastAsiaTheme="minorEastAsia" w:hAnsiTheme="minorEastAsia"/>
                                    </w:rPr>
                                  </w:pPr>
                                  <w:r w:rsidRPr="00F162CD">
                                    <w:rPr>
                                      <w:rFonts w:asciiTheme="minorEastAsia" w:eastAsiaTheme="minorEastAsia" w:hAnsiTheme="minorEastAsia"/>
                                      <w:lang w:val="zh-CN" w:bidi="zh-CN"/>
                                    </w:rPr>
                                    <w:t>聚会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8" name="直线连接符 385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641600" y="1162950"/>
                            <a:ext cx="547870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直接连接符 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162950"/>
                            <a:ext cx="547870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文本框 1932">
                          <a:extLst/>
                        </wps:cNvPr>
                        <wps:cNvSpPr txBox="1"/>
                        <wps:spPr>
                          <a:xfrm>
                            <a:off x="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inorEastAsia" w:eastAsiaTheme="minorEastAsia" w:hAnsiTheme="minorEastAsia"/>
                                </w:rPr>
                                <w:id w:val="-1878154643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6F5287E" w14:textId="77777777" w:rsidR="00F162CD" w:rsidRPr="00F162CD" w:rsidRDefault="00F162CD" w:rsidP="00F162CD">
                                  <w:pPr>
                                    <w:pStyle w:val="ab"/>
                                    <w:rPr>
                                      <w:rFonts w:asciiTheme="minorEastAsia" w:eastAsiaTheme="minorEastAsia" w:hAnsiTheme="minorEastAsia"/>
                                    </w:rPr>
                                  </w:pPr>
                                  <w:r w:rsidRPr="00F162CD">
                                    <w:rPr>
                                      <w:rFonts w:asciiTheme="minorEastAsia" w:eastAsiaTheme="minorEastAsia" w:hAnsiTheme="minorEastAsia"/>
                                      <w:lang w:val="zh-CN" w:bidi="zh-CN"/>
                                    </w:rPr>
                                    <w:t>合家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11" name="文本框 1933">
                          <a:extLst/>
                        </wps:cNvPr>
                        <wps:cNvSpPr txBox="1"/>
                        <wps:spPr>
                          <a:xfrm>
                            <a:off x="66040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inorEastAsia" w:eastAsiaTheme="minorEastAsia" w:hAnsiTheme="minorEastAsia"/>
                                </w:rPr>
                                <w:id w:val="-1942064632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475A490" w14:textId="77777777" w:rsidR="00F162CD" w:rsidRPr="00F162CD" w:rsidRDefault="00F162CD" w:rsidP="00F162CD">
                                  <w:pPr>
                                    <w:pStyle w:val="ab"/>
                                    <w:rPr>
                                      <w:rStyle w:val="ac"/>
                                      <w:rFonts w:asciiTheme="minorEastAsia" w:eastAsiaTheme="minorEastAsia" w:hAnsiTheme="minorEastAsia"/>
                                    </w:rPr>
                                  </w:pPr>
                                  <w:r w:rsidRPr="00F162CD">
                                    <w:rPr>
                                      <w:rStyle w:val="ac"/>
                                      <w:rFonts w:asciiTheme="minorEastAsia" w:eastAsiaTheme="minorEastAsia" w:hAnsiTheme="minorEastAsia"/>
                                      <w:lang w:val="zh-CN" w:bidi="zh-CN"/>
                                    </w:rPr>
                                    <w:t>欢乐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16" name="文本框 1934">
                          <a:extLst/>
                        </wps:cNvPr>
                        <wps:cNvSpPr txBox="1"/>
                        <wps:spPr>
                          <a:xfrm>
                            <a:off x="1320800" y="1566334"/>
                            <a:ext cx="642620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inorEastAsia" w:eastAsiaTheme="minorEastAsia" w:hAnsiTheme="minorEastAsia"/>
                                </w:rPr>
                                <w:id w:val="-1066565518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C0D0D73" w14:textId="77777777" w:rsidR="00F162CD" w:rsidRPr="00F162CD" w:rsidRDefault="00F162CD" w:rsidP="00F162CD">
                                  <w:pPr>
                                    <w:pStyle w:val="ab"/>
                                    <w:rPr>
                                      <w:rFonts w:asciiTheme="minorEastAsia" w:eastAsiaTheme="minorEastAsia" w:hAnsiTheme="minorEastAsia"/>
                                    </w:rPr>
                                  </w:pPr>
                                  <w:r w:rsidRPr="00F162CD">
                                    <w:rPr>
                                      <w:rFonts w:asciiTheme="minorEastAsia" w:eastAsiaTheme="minorEastAsia" w:hAnsiTheme="minorEastAsia"/>
                                      <w:lang w:val="zh-CN" w:bidi="zh-CN"/>
                                    </w:rPr>
                                    <w:t>食品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" name="文本框 1935">
                          <a:extLst/>
                        </wps:cNvPr>
                        <wps:cNvSpPr txBox="1"/>
                        <wps:spPr>
                          <a:xfrm>
                            <a:off x="19896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inorEastAsia" w:eastAsiaTheme="minorEastAsia" w:hAnsiTheme="minorEastAsia"/>
                                </w:rPr>
                                <w:id w:val="932402835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E7B4117" w14:textId="77777777" w:rsidR="00F162CD" w:rsidRPr="00F162CD" w:rsidRDefault="00F162CD" w:rsidP="00F162CD">
                                  <w:pPr>
                                    <w:pStyle w:val="ab"/>
                                    <w:rPr>
                                      <w:rFonts w:asciiTheme="minorEastAsia" w:eastAsiaTheme="minorEastAsia" w:hAnsiTheme="minorEastAsia"/>
                                    </w:rPr>
                                  </w:pPr>
                                  <w:r w:rsidRPr="00F162CD">
                                    <w:rPr>
                                      <w:rFonts w:asciiTheme="minorEastAsia" w:eastAsiaTheme="minorEastAsia" w:hAnsiTheme="minorEastAsia"/>
                                      <w:lang w:val="zh-CN" w:bidi="zh-CN"/>
                                    </w:rPr>
                                    <w:t>音乐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1" name="文本框 1936">
                          <a:extLst/>
                        </wps:cNvPr>
                        <wps:cNvSpPr txBox="1"/>
                        <wps:spPr>
                          <a:xfrm>
                            <a:off x="26500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inorEastAsia" w:eastAsiaTheme="minorEastAsia" w:hAnsiTheme="minorEastAsia"/>
                                </w:rPr>
                                <w:id w:val="-755370770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2C8E783" w14:textId="77777777" w:rsidR="00F162CD" w:rsidRPr="00F162CD" w:rsidRDefault="00F162CD" w:rsidP="00F162CD">
                                  <w:pPr>
                                    <w:pStyle w:val="ab"/>
                                    <w:rPr>
                                      <w:rFonts w:asciiTheme="minorEastAsia" w:eastAsiaTheme="minorEastAsia" w:hAnsiTheme="minorEastAsia"/>
                                    </w:rPr>
                                  </w:pPr>
                                  <w:r w:rsidRPr="00F162CD">
                                    <w:rPr>
                                      <w:rFonts w:asciiTheme="minorEastAsia" w:eastAsiaTheme="minorEastAsia" w:hAnsiTheme="minorEastAsia"/>
                                      <w:lang w:val="zh-CN" w:bidi="zh-CN"/>
                                    </w:rPr>
                                    <w:t>舞蹈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2" name="文本框 1937">
                          <a:extLst/>
                        </wps:cNvPr>
                        <wps:cNvSpPr txBox="1"/>
                        <wps:spPr>
                          <a:xfrm rot="21232248">
                            <a:off x="787400" y="-30100"/>
                            <a:ext cx="1667617" cy="273116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inorEastAsia" w:hAnsiTheme="minorEastAsia"/>
                                </w:rPr>
                                <w:id w:val="-1597239244"/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a8"/>
                                  <w:rFonts w:eastAsia="宋体" w:cstheme="minorBidi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77CB6DF9" w14:textId="77777777" w:rsidR="00F162CD" w:rsidRPr="00F162CD" w:rsidRDefault="00F162CD" w:rsidP="00F162CD">
                                  <w:pPr>
                                    <w:pStyle w:val="a7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a8"/>
                                      <w:rFonts w:asciiTheme="minorEastAsia" w:eastAsiaTheme="minorEastAsia" w:hAnsiTheme="minorEastAsia"/>
                                    </w:rPr>
                                  </w:pPr>
                                  <w:r w:rsidRPr="00F162CD">
                                    <w:rPr>
                                      <w:rStyle w:val="a8"/>
                                      <w:rFonts w:asciiTheme="minorEastAsia" w:eastAsiaTheme="minorEastAsia" w:hAnsiTheme="minorEastAsia"/>
                                      <w:lang w:val="zh-CN" w:bidi="zh-CN"/>
                                    </w:rPr>
                                    <w:t>特殊邀请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noAutofit/>
                        </wps:bodyPr>
                      </wps:wsp>
                      <wps:wsp>
                        <wps:cNvPr id="33" name="图形 1101" descr="雪花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1964267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" name="图形 1101" descr="雪花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1286934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" name="图形 1101" descr="雪花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685800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" name="图形 1101" descr="雪花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599267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4007B6C" id="_x0000_s1041" style="position:absolute;margin-left:235pt;margin-top:521.3pt;width:259.2pt;height:190.6pt;z-index:251669504;mso-position-vertical-relative:page;mso-height-relative:margin" coordorigin=",-301" coordsize="32920,198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">
                <v:shape id="文本框 1928" o:spid="_x0000_s1042" type="#_x0000_t202" style="position:absolute;left:3386;top:2487;width:25662;height:66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sdt>
                        <w:sdtPr>
                          <w:rPr>
                            <w:rFonts w:asciiTheme="minorEastAsia" w:eastAsiaTheme="minorEastAsia" w:hAnsiTheme="minorEastAsia"/>
                          </w:rPr>
                          <w:id w:val="54748635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65B9B04" w14:textId="77777777" w:rsidR="00F162CD" w:rsidRPr="00F162CD" w:rsidRDefault="00F162CD" w:rsidP="00F162CD">
                            <w:pPr>
                              <w:pStyle w:val="a9"/>
                              <w:rPr>
                                <w:rFonts w:asciiTheme="minorEastAsia" w:eastAsiaTheme="minorEastAsia" w:hAnsiTheme="minorEastAsia"/>
                              </w:rPr>
                            </w:pPr>
                            <w:r w:rsidRPr="00F162CD">
                              <w:rPr>
                                <w:rFonts w:asciiTheme="minorEastAsia" w:eastAsiaTheme="minorEastAsia" w:hAnsiTheme="minorEastAsia"/>
                                <w:lang w:val="zh-CN" w:bidi="zh-CN"/>
                              </w:rPr>
                              <w:t>节日</w:t>
                            </w:r>
                          </w:p>
                        </w:sdtContent>
                      </w:sdt>
                    </w:txbxContent>
                  </v:textbox>
                </v:shape>
                <v:shape id="文本框 1929" o:spid="_x0000_s1043" type="#_x0000_t202" style="position:absolute;left:3386;top:8029;width:25662;height:115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sdt>
                        <w:sdtPr>
                          <w:rPr>
                            <w:rFonts w:asciiTheme="minorEastAsia" w:eastAsiaTheme="minorEastAsia" w:hAnsiTheme="minorEastAsia"/>
                          </w:rPr>
                          <w:id w:val="1722634518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08ABF5F2" w14:textId="77777777" w:rsidR="00F162CD" w:rsidRPr="00F162CD" w:rsidRDefault="00F162CD" w:rsidP="00F162CD">
                            <w:pPr>
                              <w:pStyle w:val="a9"/>
                              <w:rPr>
                                <w:rFonts w:asciiTheme="minorEastAsia" w:eastAsiaTheme="minorEastAsia" w:hAnsiTheme="minorEastAsia"/>
                              </w:rPr>
                            </w:pPr>
                            <w:r w:rsidRPr="00F162CD">
                              <w:rPr>
                                <w:rFonts w:asciiTheme="minorEastAsia" w:eastAsiaTheme="minorEastAsia" w:hAnsiTheme="minorEastAsia"/>
                                <w:lang w:val="zh-CN" w:bidi="zh-CN"/>
                              </w:rPr>
                              <w:t>聚会</w:t>
                            </w:r>
                          </w:p>
                        </w:sdtContent>
                      </w:sdt>
                    </w:txbxContent>
                  </v:textbox>
                </v:shape>
                <v:line id="直线连接符 3850" o:spid="_x0000_s1044" style="position:absolute;visibility:visible;mso-wrap-style:square" from="26416,11629" to="31894,116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" strokecolor="#db1a5e [3204]" strokeweight="5pt">
                  <v:stroke joinstyle="miter" endcap="round"/>
                  <o:lock v:ext="edit" shapetype="f"/>
                </v:line>
                <v:line id="直接连接符 9" o:spid="_x0000_s1045" style="position:absolute;visibility:visible;mso-wrap-style:square" from="762,11629" to="6240,116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" strokecolor="#f2ea14 [3206]" strokeweight="5pt">
                  <v:stroke joinstyle="miter" endcap="round"/>
                  <o:lock v:ext="edit" shapetype="f"/>
                </v:line>
                <v:shape id="文本框 1932" o:spid="_x0000_s1046" type="#_x0000_t202" style="position:absolute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rPr>
                            <w:rFonts w:asciiTheme="minorEastAsia" w:eastAsiaTheme="minorEastAsia" w:hAnsiTheme="minorEastAsia"/>
                          </w:rPr>
                          <w:id w:val="-1878154643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6F5287E" w14:textId="77777777" w:rsidR="00F162CD" w:rsidRPr="00F162CD" w:rsidRDefault="00F162CD" w:rsidP="00F162CD">
                            <w:pPr>
                              <w:pStyle w:val="ab"/>
                              <w:rPr>
                                <w:rFonts w:asciiTheme="minorEastAsia" w:eastAsiaTheme="minorEastAsia" w:hAnsiTheme="minorEastAsia"/>
                              </w:rPr>
                            </w:pPr>
                            <w:r w:rsidRPr="00F162CD">
                              <w:rPr>
                                <w:rFonts w:asciiTheme="minorEastAsia" w:eastAsiaTheme="minorEastAsia" w:hAnsiTheme="minorEastAsia"/>
                                <w:lang w:val="zh-CN" w:bidi="zh-CN"/>
                              </w:rPr>
                              <w:t>合家</w:t>
                            </w:r>
                          </w:p>
                        </w:sdtContent>
                      </w:sdt>
                    </w:txbxContent>
                  </v:textbox>
                </v:shape>
                <v:shape id="文本框 1933" o:spid="_x0000_s1047" type="#_x0000_t202" style="position:absolute;left:6604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" filled="f" stroked="f">
                  <v:textbox inset="0,0,0,0">
                    <w:txbxContent>
                      <w:sdt>
                        <w:sdtPr>
                          <w:rPr>
                            <w:rFonts w:asciiTheme="minorEastAsia" w:eastAsiaTheme="minorEastAsia" w:hAnsiTheme="minorEastAsia"/>
                          </w:rPr>
                          <w:id w:val="-1942064632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475A490" w14:textId="77777777" w:rsidR="00F162CD" w:rsidRPr="00F162CD" w:rsidRDefault="00F162CD" w:rsidP="00F162CD">
                            <w:pPr>
                              <w:pStyle w:val="ab"/>
                              <w:rPr>
                                <w:rStyle w:val="ac"/>
                                <w:rFonts w:asciiTheme="minorEastAsia" w:eastAsiaTheme="minorEastAsia" w:hAnsiTheme="minorEastAsia"/>
                              </w:rPr>
                            </w:pPr>
                            <w:r w:rsidRPr="00F162CD">
                              <w:rPr>
                                <w:rStyle w:val="ac"/>
                                <w:rFonts w:asciiTheme="minorEastAsia" w:eastAsiaTheme="minorEastAsia" w:hAnsiTheme="minorEastAsia"/>
                                <w:lang w:val="zh-CN" w:bidi="zh-CN"/>
                              </w:rPr>
                              <w:t>欢乐</w:t>
                            </w:r>
                          </w:p>
                        </w:sdtContent>
                      </w:sdt>
                    </w:txbxContent>
                  </v:textbox>
                </v:shape>
                <v:shape id="文本框 1934" o:spid="_x0000_s1048" type="#_x0000_t202" style="position:absolute;left:13208;top:15663;width:6426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" filled="f" stroked="f">
                  <v:textbox inset="0,0,0,0">
                    <w:txbxContent>
                      <w:sdt>
                        <w:sdtPr>
                          <w:rPr>
                            <w:rFonts w:asciiTheme="minorEastAsia" w:eastAsiaTheme="minorEastAsia" w:hAnsiTheme="minorEastAsia"/>
                          </w:rPr>
                          <w:id w:val="-1066565518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C0D0D73" w14:textId="77777777" w:rsidR="00F162CD" w:rsidRPr="00F162CD" w:rsidRDefault="00F162CD" w:rsidP="00F162CD">
                            <w:pPr>
                              <w:pStyle w:val="ab"/>
                              <w:rPr>
                                <w:rFonts w:asciiTheme="minorEastAsia" w:eastAsiaTheme="minorEastAsia" w:hAnsiTheme="minorEastAsia"/>
                              </w:rPr>
                            </w:pPr>
                            <w:r w:rsidRPr="00F162CD">
                              <w:rPr>
                                <w:rFonts w:asciiTheme="minorEastAsia" w:eastAsiaTheme="minorEastAsia" w:hAnsiTheme="minorEastAsia"/>
                                <w:lang w:val="zh-CN" w:bidi="zh-CN"/>
                              </w:rPr>
                              <w:t>食品</w:t>
                            </w:r>
                          </w:p>
                        </w:sdtContent>
                      </w:sdt>
                    </w:txbxContent>
                  </v:textbox>
                </v:shape>
                <v:shape id="文本框 1935" o:spid="_x0000_s1049" type="#_x0000_t202" style="position:absolute;left:19896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" filled="f" stroked="f">
                  <v:textbox inset="0,0,0,0">
                    <w:txbxContent>
                      <w:sdt>
                        <w:sdtPr>
                          <w:rPr>
                            <w:rFonts w:asciiTheme="minorEastAsia" w:eastAsiaTheme="minorEastAsia" w:hAnsiTheme="minorEastAsia"/>
                          </w:rPr>
                          <w:id w:val="932402835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E7B4117" w14:textId="77777777" w:rsidR="00F162CD" w:rsidRPr="00F162CD" w:rsidRDefault="00F162CD" w:rsidP="00F162CD">
                            <w:pPr>
                              <w:pStyle w:val="ab"/>
                              <w:rPr>
                                <w:rFonts w:asciiTheme="minorEastAsia" w:eastAsiaTheme="minorEastAsia" w:hAnsiTheme="minorEastAsia"/>
                              </w:rPr>
                            </w:pPr>
                            <w:r w:rsidRPr="00F162CD">
                              <w:rPr>
                                <w:rFonts w:asciiTheme="minorEastAsia" w:eastAsiaTheme="minorEastAsia" w:hAnsiTheme="minorEastAsia"/>
                                <w:lang w:val="zh-CN" w:bidi="zh-CN"/>
                              </w:rPr>
                              <w:t>音乐</w:t>
                            </w:r>
                          </w:p>
                        </w:sdtContent>
                      </w:sdt>
                    </w:txbxContent>
                  </v:textbox>
                </v:shape>
                <v:shape id="文本框 1936" o:spid="_x0000_s1050" type="#_x0000_t202" style="position:absolute;left:26500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rPr>
                            <w:rFonts w:asciiTheme="minorEastAsia" w:eastAsiaTheme="minorEastAsia" w:hAnsiTheme="minorEastAsia"/>
                          </w:rPr>
                          <w:id w:val="-755370770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2C8E783" w14:textId="77777777" w:rsidR="00F162CD" w:rsidRPr="00F162CD" w:rsidRDefault="00F162CD" w:rsidP="00F162CD">
                            <w:pPr>
                              <w:pStyle w:val="ab"/>
                              <w:rPr>
                                <w:rFonts w:asciiTheme="minorEastAsia" w:eastAsiaTheme="minorEastAsia" w:hAnsiTheme="minorEastAsia"/>
                              </w:rPr>
                            </w:pPr>
                            <w:r w:rsidRPr="00F162CD">
                              <w:rPr>
                                <w:rFonts w:asciiTheme="minorEastAsia" w:eastAsiaTheme="minorEastAsia" w:hAnsiTheme="minorEastAsia"/>
                                <w:lang w:val="zh-CN" w:bidi="zh-CN"/>
                              </w:rPr>
                              <w:t>舞蹈</w:t>
                            </w:r>
                          </w:p>
                        </w:sdtContent>
                      </w:sdt>
                    </w:txbxContent>
                  </v:textbox>
                </v:shape>
                <v:shape id="文本框 1937" o:spid="_x0000_s1051" type="#_x0000_t202" style="position:absolute;left:7874;top:-301;width:16676;height:2731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" fillcolor="#07566d [2409]" stroked="f">
                  <v:textbox>
                    <w:txbxContent>
                      <w:sdt>
                        <w:sdtPr>
                          <w:rPr>
                            <w:rFonts w:asciiTheme="minorEastAsia" w:hAnsiTheme="minorEastAsia"/>
                          </w:rPr>
                          <w:id w:val="-1597239244"/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a8"/>
                            <w:rFonts w:eastAsia="宋体" w:cstheme="minorBidi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77CB6DF9" w14:textId="77777777" w:rsidR="00F162CD" w:rsidRPr="00F162CD" w:rsidRDefault="00F162CD" w:rsidP="00F162CD">
                            <w:pPr>
                              <w:pStyle w:val="a7"/>
                              <w:spacing w:before="0" w:beforeAutospacing="0" w:after="0" w:afterAutospacing="0"/>
                              <w:jc w:val="center"/>
                              <w:rPr>
                                <w:rStyle w:val="a8"/>
                                <w:rFonts w:asciiTheme="minorEastAsia" w:eastAsiaTheme="minorEastAsia" w:hAnsiTheme="minorEastAsia"/>
                              </w:rPr>
                            </w:pPr>
                            <w:r w:rsidRPr="00F162CD">
                              <w:rPr>
                                <w:rStyle w:val="a8"/>
                                <w:rFonts w:asciiTheme="minorEastAsia" w:eastAsiaTheme="minorEastAsia" w:hAnsiTheme="minorEastAsia"/>
                                <w:lang w:val="zh-CN" w:bidi="zh-CN"/>
                              </w:rPr>
                              <w:t>特殊邀请</w:t>
                            </w:r>
                          </w:p>
                        </w:sdtContent>
                      </w:sdt>
                    </w:txbxContent>
                  </v:textbox>
                </v:shape>
                <v:shape id="图形 1101" o:spid="_x0000_s1052" alt="雪花" style="position:absolute;left:19642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图形 1101" o:spid="_x0000_s1053" alt="雪花" style="position:absolute;left:12869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图形 1101" o:spid="_x0000_s1054" alt="雪花" style="position:absolute;left:6858;top:16171;width:704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图形 1101" o:spid="_x0000_s1055" alt="雪花" style="position:absolute;left:25992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 w:rsidR="00E44911" w:rsidRPr="00F162CD">
        <w:rPr>
          <w:rFonts w:asciiTheme="minorEastAsia" w:eastAsiaTheme="minorEastAsia" w:hAnsiTheme="minorEastAsia"/>
          <w:noProof/>
          <w:lang w:val="zh-CN" w:bidi="zh-CN"/>
        </w:rPr>
        <mc:AlternateContent>
          <mc:Choice Requires="wpg">
            <w:drawing>
              <wp:anchor distT="0" distB="0" distL="114300" distR="114300" simplePos="0" relativeHeight="251643903" behindDoc="0" locked="0" layoutInCell="1" allowOverlap="1" wp14:anchorId="0441EA5E" wp14:editId="012664CE">
                <wp:simplePos x="0" y="0"/>
                <wp:positionH relativeFrom="column">
                  <wp:posOffset>3657600</wp:posOffset>
                </wp:positionH>
                <wp:positionV relativeFrom="paragraph">
                  <wp:posOffset>1024467</wp:posOffset>
                </wp:positionV>
                <wp:extent cx="2333625" cy="511810"/>
                <wp:effectExtent l="0" t="19050" r="9525" b="2540"/>
                <wp:wrapNone/>
                <wp:docPr id="3023" name="组 3022" descr="文字上面的五彩纸屑">
                  <a:extLst xmlns:a="http://schemas.openxmlformats.org/drawingml/2006/main">
                    <a:ext uri="{FF2B5EF4-FFF2-40B4-BE49-F238E27FC236}">
                      <a16:creationId xmlns:a16="http://schemas.microsoft.com/office/drawing/2014/main" id="{EC437E7E-B9BF-4BC9-A769-E59B01F0E08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155233"/>
                          <a:chExt cx="3986461" cy="875286"/>
                        </a:xfrm>
                      </wpg:grpSpPr>
                      <wps:wsp>
                        <wps:cNvPr id="17" name="任意多边形：形状 17">
                          <a:extLst>
                            <a:ext uri="{FF2B5EF4-FFF2-40B4-BE49-F238E27FC236}">
                              <a16:creationId xmlns:a16="http://schemas.microsoft.com/office/drawing/2014/main" id="{F437163E-E920-46A8-9947-5BF92B161DBC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390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任意多边形：形状 18">
                          <a:extLst>
                            <a:ext uri="{FF2B5EF4-FFF2-40B4-BE49-F238E27FC236}">
                              <a16:creationId xmlns:a16="http://schemas.microsoft.com/office/drawing/2014/main" id="{AF5DF2AE-A993-494B-9557-A261331DF8A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921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任意多边形：形状 19">
                          <a:extLst>
                            <a:ext uri="{FF2B5EF4-FFF2-40B4-BE49-F238E27FC236}">
                              <a16:creationId xmlns:a16="http://schemas.microsoft.com/office/drawing/2014/main" id="{9E1A4C4B-E290-4721-BE24-C8E93F5640B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160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" name="任意多边形：形状 20">
                          <a:extLst>
                            <a:ext uri="{FF2B5EF4-FFF2-40B4-BE49-F238E27FC236}">
                              <a16:creationId xmlns:a16="http://schemas.microsoft.com/office/drawing/2014/main" id="{EA407FE0-802C-464C-B460-55355E7878E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236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1" name="任意多边形：形状 21">
                          <a:extLst>
                            <a:ext uri="{FF2B5EF4-FFF2-40B4-BE49-F238E27FC236}">
                              <a16:creationId xmlns:a16="http://schemas.microsoft.com/office/drawing/2014/main" id="{400A81C2-DF19-4504-931D-6771C2B6DD18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634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2" name="任意多边形：形状 22">
                          <a:extLst>
                            <a:ext uri="{FF2B5EF4-FFF2-40B4-BE49-F238E27FC236}">
                              <a16:creationId xmlns:a16="http://schemas.microsoft.com/office/drawing/2014/main" id="{E9D01DD7-DCD4-41B4-B611-E3799987D7D9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155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" name="任意多边形：形状 23">
                          <a:extLst>
                            <a:ext uri="{FF2B5EF4-FFF2-40B4-BE49-F238E27FC236}">
                              <a16:creationId xmlns:a16="http://schemas.microsoft.com/office/drawing/2014/main" id="{51160178-1A3F-4650-8777-3347E494EE91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444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4" name="任意多边形：形状 24">
                          <a:extLst>
                            <a:ext uri="{FF2B5EF4-FFF2-40B4-BE49-F238E27FC236}">
                              <a16:creationId xmlns:a16="http://schemas.microsoft.com/office/drawing/2014/main" id="{0F4F181E-654E-4725-B550-F31E7E7AF686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613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5" name="任意多边形：形状 25">
                          <a:extLst>
                            <a:ext uri="{FF2B5EF4-FFF2-40B4-BE49-F238E27FC236}">
                              <a16:creationId xmlns:a16="http://schemas.microsoft.com/office/drawing/2014/main" id="{1064B697-BC26-41EF-A4AD-596D248B01A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179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6" name="任意多边形：形状 26">
                          <a:extLst>
                            <a:ext uri="{FF2B5EF4-FFF2-40B4-BE49-F238E27FC236}">
                              <a16:creationId xmlns:a16="http://schemas.microsoft.com/office/drawing/2014/main" id="{51AE60C3-EB6D-4291-A93D-1BE1E45899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452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7" name="任意多边形：形状 27">
                          <a:extLst>
                            <a:ext uri="{FF2B5EF4-FFF2-40B4-BE49-F238E27FC236}">
                              <a16:creationId xmlns:a16="http://schemas.microsoft.com/office/drawing/2014/main" id="{9268E9EC-4A96-473E-A5DE-01615953A86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27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" name="任意多边形：形状 28">
                          <a:extLst>
                            <a:ext uri="{FF2B5EF4-FFF2-40B4-BE49-F238E27FC236}">
                              <a16:creationId xmlns:a16="http://schemas.microsoft.com/office/drawing/2014/main" id="{20008D6C-E2FE-473F-837A-CA41D815FBF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63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726B019" id="组 3022" o:spid="_x0000_s1026" alt="文字上面的五彩纸屑" style="position:absolute;left:0;text-align:left;margin-left:4in;margin-top:80.65pt;width:183.75pt;height:40.3pt;z-index:251643903" coordorigin="4910,155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">
                <v:shape id="任意多边形：形状 17" o:spid="_x0000_s1027" style="position:absolute;left:31041;top:390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任意多边形：形状 18" o:spid="_x0000_s1028" style="position:absolute;left:43577;top:921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任意多边形：形状 19" o:spid="_x0000_s1029" style="position:absolute;left:4910;top:160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任意多边形：形状 20" o:spid="_x0000_s1030" style="position:absolute;left:38926;top:236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任意多边形：形状 21" o:spid="_x0000_s1031" style="position:absolute;left:13570;top:634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任意多边形：形状 22" o:spid="_x0000_s1032" style="position:absolute;left:35590;top:155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任意多边形：形状 23" o:spid="_x0000_s1033" style="position:absolute;left:29554;top:444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任意多边形：形状 24" o:spid="_x0000_s1034" style="position:absolute;left:24923;top:613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任意多边形：形状 25" o:spid="_x0000_s1035" style="position:absolute;left:21517;top:179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任意多边形：形状 26" o:spid="_x0000_s1036" style="position:absolute;left:18731;top:452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任意多边形：形状 27" o:spid="_x0000_s1037" style="position:absolute;left:9075;top:527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任意多边形：形状 28" o:spid="_x0000_s1038" style="position:absolute;left:13793;top:563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 w:rsidRPr="00F162CD">
        <w:rPr>
          <w:rFonts w:asciiTheme="minorEastAsia" w:eastAsiaTheme="minorEastAsia" w:hAnsiTheme="minorEastAsia"/>
          <w:noProof/>
          <w:lang w:val="zh-CN" w:bidi="zh-C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89151C8" wp14:editId="4A89A533">
                <wp:simplePos x="0" y="0"/>
                <wp:positionH relativeFrom="column">
                  <wp:posOffset>909320</wp:posOffset>
                </wp:positionH>
                <wp:positionV relativeFrom="paragraph">
                  <wp:posOffset>7291070</wp:posOffset>
                </wp:positionV>
                <wp:extent cx="525780" cy="525780"/>
                <wp:effectExtent l="0" t="0" r="7620" b="7620"/>
                <wp:wrapNone/>
                <wp:docPr id="863" name="图形 2267" descr="快乐表情符号">
                  <a:extLst xmlns:a="http://schemas.openxmlformats.org/drawingml/2006/main">
                    <a:ext uri="{FF2B5EF4-FFF2-40B4-BE49-F238E27FC236}">
                      <a16:creationId xmlns:a16="http://schemas.microsoft.com/office/drawing/2014/main" id="{F3583197-E7C3-4897-867F-368EBB5793A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2E3A278A" id="图形 2267" o:spid="_x0000_s1026" alt="快乐表情符号" style="position:absolute;left:0;text-align:left;margin-left:71.6pt;margin-top:574.1pt;width:41.4pt;height:41.4pt;rotation:-220254fd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/>
              </v:shape>
            </w:pict>
          </mc:Fallback>
        </mc:AlternateContent>
      </w:r>
      <w:r w:rsidR="00D11F53" w:rsidRPr="00F162CD">
        <w:rPr>
          <w:rFonts w:asciiTheme="minorEastAsia" w:eastAsiaTheme="minorEastAsia" w:hAnsiTheme="minorEastAsia"/>
          <w:noProof/>
          <w:lang w:val="zh-CN" w:bidi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18D8CC" wp14:editId="15DB36B0">
                <wp:simplePos x="0" y="0"/>
                <wp:positionH relativeFrom="column">
                  <wp:posOffset>355600</wp:posOffset>
                </wp:positionH>
                <wp:positionV relativeFrom="paragraph">
                  <wp:posOffset>7774305</wp:posOffset>
                </wp:positionV>
                <wp:extent cx="1666875" cy="260985"/>
                <wp:effectExtent l="0" t="0" r="0" b="0"/>
                <wp:wrapNone/>
                <wp:docPr id="862" name="文本框 86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92BB63-1475-4ACB-8A8F-B6CF8700ECE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064618" w14:textId="77777777" w:rsidR="00D11F53" w:rsidRPr="00D11F53" w:rsidRDefault="00D11F53" w:rsidP="00D11F53">
                            <w:pPr>
                              <w:pStyle w:val="a7"/>
                              <w:spacing w:before="0" w:beforeAutospacing="0" w:after="0" w:afterAutospacing="0"/>
                              <w:jc w:val="center"/>
                              <w:rPr>
                                <w:rFonts w:asciiTheme="majorHAnsi" w:hAnsiTheme="majorHAnsi"/>
                              </w:rPr>
                            </w:pPr>
                            <w:proofErr w:type="gramStart"/>
                            <w:r w:rsidRPr="00D11F53">
                              <w:rPr>
                                <w:rFonts w:asciiTheme="majorHAnsi" w:hAnsiTheme="majorHAnsi" w:cstheme="minorBidi"/>
                                <w:i/>
                                <w:color w:val="FFFFFF" w:themeColor="background1"/>
                                <w:kern w:val="24"/>
                                <w:sz w:val="22"/>
                                <w:szCs w:val="22"/>
                                <w:lang w:val="zh-CN" w:bidi="zh-CN"/>
                              </w:rPr>
                              <w:t>一</w:t>
                            </w:r>
                            <w:proofErr w:type="gramEnd"/>
                            <w:r w:rsidRPr="00D11F53">
                              <w:rPr>
                                <w:rFonts w:asciiTheme="majorHAnsi" w:hAnsiTheme="majorHAnsi" w:cstheme="minorBidi"/>
                                <w:i/>
                                <w:color w:val="FFFFFF" w:themeColor="background1"/>
                                <w:kern w:val="24"/>
                                <w:sz w:val="22"/>
                                <w:szCs w:val="22"/>
                                <w:lang w:val="zh-CN" w:bidi="zh-CN"/>
                              </w:rPr>
                              <w:t>会见</w:t>
                            </w:r>
                          </w:p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18D8CC" id="文本框 861" o:spid="_x0000_s1056" type="#_x0000_t202" style="position:absolute;margin-left:28pt;margin-top:612.15pt;width:131.25pt;height:20.55pt;rotation:-401683fd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" filled="f" stroked="f">
                <v:textbox style="mso-fit-shape-to-text:t">
                  <w:txbxContent>
                    <w:p w14:paraId="7F064618" w14:textId="77777777" w:rsidR="00D11F53" w:rsidRPr="00D11F53" w:rsidRDefault="00D11F53" w:rsidP="00D11F53">
                      <w:pPr>
                        <w:pStyle w:val="a7"/>
                        <w:spacing w:before="0" w:beforeAutospacing="0" w:after="0" w:afterAutospacing="0"/>
                        <w:jc w:val="center"/>
                        <w:rPr>
                          <w:rFonts w:asciiTheme="majorHAnsi" w:hAnsiTheme="majorHAnsi"/>
                        </w:rPr>
                      </w:pPr>
                      <w:proofErr w:type="gramStart"/>
                      <w:r w:rsidRPr="00D11F53">
                        <w:rPr>
                          <w:rFonts w:asciiTheme="majorHAnsi" w:hAnsiTheme="majorHAnsi" w:cstheme="minorBidi"/>
                          <w:i/>
                          <w:color w:val="FFFFFF" w:themeColor="background1"/>
                          <w:kern w:val="24"/>
                          <w:sz w:val="22"/>
                          <w:szCs w:val="22"/>
                          <w:lang w:val="zh-CN" w:bidi="zh-CN"/>
                        </w:rPr>
                        <w:t>一</w:t>
                      </w:r>
                      <w:proofErr w:type="gramEnd"/>
                      <w:r w:rsidRPr="00D11F53">
                        <w:rPr>
                          <w:rFonts w:asciiTheme="majorHAnsi" w:hAnsiTheme="majorHAnsi" w:cstheme="minorBidi"/>
                          <w:i/>
                          <w:color w:val="FFFFFF" w:themeColor="background1"/>
                          <w:kern w:val="24"/>
                          <w:sz w:val="22"/>
                          <w:szCs w:val="22"/>
                          <w:lang w:val="zh-CN" w:bidi="zh-CN"/>
                        </w:rPr>
                        <w:t>会见</w:t>
                      </w:r>
                    </w:p>
                  </w:txbxContent>
                </v:textbox>
              </v:shape>
            </w:pict>
          </mc:Fallback>
        </mc:AlternateContent>
      </w:r>
      <w:r w:rsidR="00D11F53" w:rsidRPr="00F162CD">
        <w:rPr>
          <w:rFonts w:asciiTheme="minorEastAsia" w:eastAsiaTheme="minorEastAsia" w:hAnsiTheme="minorEastAsia"/>
          <w:noProof/>
          <w:lang w:val="zh-CN" w:bidi="zh-CN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19B675D" wp14:editId="15CDB84F">
                <wp:simplePos x="0" y="0"/>
                <wp:positionH relativeFrom="column">
                  <wp:posOffset>909320</wp:posOffset>
                </wp:positionH>
                <wp:positionV relativeFrom="paragraph">
                  <wp:posOffset>2503170</wp:posOffset>
                </wp:positionV>
                <wp:extent cx="525780" cy="525780"/>
                <wp:effectExtent l="0" t="0" r="7620" b="7620"/>
                <wp:wrapNone/>
                <wp:docPr id="2269" name="图形 2267" descr="快乐表情符号">
                  <a:extLst xmlns:a="http://schemas.openxmlformats.org/drawingml/2006/main">
                    <a:ext uri="{FF2B5EF4-FFF2-40B4-BE49-F238E27FC236}">
                      <a16:creationId xmlns:a16="http://schemas.microsoft.com/office/drawing/2014/main" id="{519BED76-DE45-46AD-9782-5A7DC73A8F0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14:paraId="001FE984" w14:textId="77777777" w:rsidR="00D11F53" w:rsidRDefault="00D11F53" w:rsidP="00D11F53">
                            <w:pPr>
                              <w:jc w:val="center"/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719B675D" id="图形 2267" o:spid="_x0000_s1057" alt="快乐表情符号" style="position:absolute;margin-left:71.6pt;margin-top:197.1pt;width:41.4pt;height:41.4pt;rotation:-220254fd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" adj="-11796480,,5400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formulas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 textboxrect="0,0,742950,742950"/>
                <v:textbox>
                  <w:txbxContent>
                    <w:p w14:paraId="001FE984" w14:textId="77777777" w:rsidR="00D11F53" w:rsidRDefault="00D11F53" w:rsidP="00D11F5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D11F53" w:rsidRPr="00F162CD">
        <w:rPr>
          <w:rFonts w:asciiTheme="minorEastAsia" w:eastAsiaTheme="minorEastAsia" w:hAnsiTheme="minorEastAsia"/>
          <w:noProof/>
          <w:lang w:val="zh-CN" w:bidi="zh-CN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94B1BD4" wp14:editId="10247549">
                <wp:simplePos x="0" y="0"/>
                <wp:positionH relativeFrom="column">
                  <wp:posOffset>355790</wp:posOffset>
                </wp:positionH>
                <wp:positionV relativeFrom="paragraph">
                  <wp:posOffset>2985770</wp:posOffset>
                </wp:positionV>
                <wp:extent cx="1666875" cy="260985"/>
                <wp:effectExtent l="0" t="0" r="0" b="0"/>
                <wp:wrapNone/>
                <wp:docPr id="1948" name="文本框 1947">
                  <a:extLst xmlns:a="http://schemas.openxmlformats.org/drawingml/2006/main">
                    <a:ext uri="{FF2B5EF4-FFF2-40B4-BE49-F238E27FC236}">
                      <a16:creationId xmlns:a16="http://schemas.microsoft.com/office/drawing/2014/main" id="{5E5EB357-84EB-4AB6-8B5F-E7783A08ACD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Theme="minorEastAsia" w:hAnsiTheme="minorEastAsia"/>
                              </w:rPr>
                              <w:id w:val="-614052018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587216C" w14:textId="259E5263" w:rsidR="00D11F53" w:rsidRPr="00F162CD" w:rsidRDefault="004B7AFA" w:rsidP="00D11F53">
                                <w:pPr>
                                  <w:pStyle w:val="a7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EastAsia" w:hAnsiTheme="minorEastAsia"/>
                                    <w:color w:val="808080"/>
                                  </w:rPr>
                                </w:pPr>
                                <w:r w:rsidRPr="00F162CD">
                                  <w:rPr>
                                    <w:rStyle w:val="a8"/>
                                    <w:rFonts w:asciiTheme="minorEastAsia" w:eastAsiaTheme="minorEastAsia" w:hAnsiTheme="minorEastAsia"/>
                                    <w:lang w:val="zh-CN" w:bidi="zh-CN"/>
                                  </w:rPr>
                                  <w:t>一会见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4B1BD4" id="文本框 1947" o:spid="_x0000_s1058" type="#_x0000_t202" style="position:absolute;margin-left:28pt;margin-top:235.1pt;width:131.25pt;height:20.55pt;rotation:-401683fd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" filled="f" stroked="f">
                <v:textbox style="mso-fit-shape-to-text:t">
                  <w:txbxContent>
                    <w:sdt>
                      <w:sdtPr>
                        <w:rPr>
                          <w:rFonts w:asciiTheme="minorEastAsia" w:hAnsiTheme="minorEastAsia"/>
                        </w:rPr>
                        <w:id w:val="-614052018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587216C" w14:textId="259E5263" w:rsidR="00D11F53" w:rsidRPr="00F162CD" w:rsidRDefault="004B7AFA" w:rsidP="00D11F53">
                          <w:pPr>
                            <w:pStyle w:val="a7"/>
                            <w:spacing w:before="0" w:beforeAutospacing="0" w:after="0" w:afterAutospacing="0"/>
                            <w:jc w:val="center"/>
                            <w:rPr>
                              <w:rFonts w:asciiTheme="minorEastAsia" w:hAnsiTheme="minorEastAsia"/>
                              <w:color w:val="808080"/>
                            </w:rPr>
                          </w:pPr>
                          <w:r w:rsidRPr="00F162CD">
                            <w:rPr>
                              <w:rStyle w:val="a8"/>
                              <w:rFonts w:asciiTheme="minorEastAsia" w:eastAsiaTheme="minorEastAsia" w:hAnsiTheme="minorEastAsia"/>
                              <w:lang w:val="zh-CN" w:bidi="zh-CN"/>
                            </w:rPr>
                            <w:t>一会见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D11F53" w:rsidRPr="00F162CD">
        <w:rPr>
          <w:rFonts w:asciiTheme="minorEastAsia" w:eastAsiaTheme="minorEastAsia" w:hAnsiTheme="minorEastAsia"/>
          <w:noProof/>
          <w:lang w:val="zh-CN" w:bidi="zh-CN"/>
        </w:rPr>
        <mc:AlternateContent>
          <mc:Choice Requires="wpg">
            <w:drawing>
              <wp:anchor distT="0" distB="0" distL="114300" distR="114300" simplePos="0" relativeHeight="251650048" behindDoc="0" locked="0" layoutInCell="1" allowOverlap="1" wp14:anchorId="2E1A3818" wp14:editId="61B4290A">
                <wp:simplePos x="0" y="0"/>
                <wp:positionH relativeFrom="column">
                  <wp:posOffset>3656330</wp:posOffset>
                </wp:positionH>
                <wp:positionV relativeFrom="paragraph">
                  <wp:posOffset>5775585</wp:posOffset>
                </wp:positionV>
                <wp:extent cx="2333625" cy="511810"/>
                <wp:effectExtent l="0" t="19050" r="9525" b="2540"/>
                <wp:wrapNone/>
                <wp:docPr id="864" name="组 863" descr="文字上面的五彩纸屑">
                  <a:extLst xmlns:a="http://schemas.openxmlformats.org/drawingml/2006/main">
                    <a:ext uri="{FF2B5EF4-FFF2-40B4-BE49-F238E27FC236}">
                      <a16:creationId xmlns:a16="http://schemas.microsoft.com/office/drawing/2014/main" id="{0E1737CE-65C6-4C9F-8A6C-AFAE6933CF8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4943233"/>
                          <a:chExt cx="3986461" cy="875286"/>
                        </a:xfrm>
                      </wpg:grpSpPr>
                      <wps:wsp>
                        <wps:cNvPr id="45" name="任意多边形：形状 45">
                          <a:extLst>
                            <a:ext uri="{FF2B5EF4-FFF2-40B4-BE49-F238E27FC236}">
                              <a16:creationId xmlns:a16="http://schemas.microsoft.com/office/drawing/2014/main" id="{8CC527FF-1844-43E2-BB71-814E35F6EA8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5178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" name="任意多边形：形状 46">
                          <a:extLst>
                            <a:ext uri="{FF2B5EF4-FFF2-40B4-BE49-F238E27FC236}">
                              <a16:creationId xmlns:a16="http://schemas.microsoft.com/office/drawing/2014/main" id="{EAB66A59-ABB6-4FBF-8ECD-BBA7BD59B60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5709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" name="任意多边形：形状 47">
                          <a:extLst>
                            <a:ext uri="{FF2B5EF4-FFF2-40B4-BE49-F238E27FC236}">
                              <a16:creationId xmlns:a16="http://schemas.microsoft.com/office/drawing/2014/main" id="{64222A44-D918-481D-A087-8128969DD6F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4948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" name="任意多边形：形状 48">
                          <a:extLst>
                            <a:ext uri="{FF2B5EF4-FFF2-40B4-BE49-F238E27FC236}">
                              <a16:creationId xmlns:a16="http://schemas.microsoft.com/office/drawing/2014/main" id="{218DF152-68E7-4006-8B79-8267A31BE4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5024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" name="任意多边形：形状 49">
                          <a:extLst>
                            <a:ext uri="{FF2B5EF4-FFF2-40B4-BE49-F238E27FC236}">
                              <a16:creationId xmlns:a16="http://schemas.microsoft.com/office/drawing/2014/main" id="{DB468CD6-8372-4675-B659-10D8231A00F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5422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" name="任意多边形：形状 50">
                          <a:extLst>
                            <a:ext uri="{FF2B5EF4-FFF2-40B4-BE49-F238E27FC236}">
                              <a16:creationId xmlns:a16="http://schemas.microsoft.com/office/drawing/2014/main" id="{111B7CFD-89CB-46B9-BC0B-1ECAE30DB6D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4943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" name="任意多边形：形状 51">
                          <a:extLst>
                            <a:ext uri="{FF2B5EF4-FFF2-40B4-BE49-F238E27FC236}">
                              <a16:creationId xmlns:a16="http://schemas.microsoft.com/office/drawing/2014/main" id="{B69F9B68-C934-4B0D-89F2-0697E6405AB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5232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" name="任意多边形：形状 52">
                          <a:extLst>
                            <a:ext uri="{FF2B5EF4-FFF2-40B4-BE49-F238E27FC236}">
                              <a16:creationId xmlns:a16="http://schemas.microsoft.com/office/drawing/2014/main" id="{547B1EB9-B89F-437F-9E89-2231D0F3A03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5401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" name="任意多边形：形状 53">
                          <a:extLst>
                            <a:ext uri="{FF2B5EF4-FFF2-40B4-BE49-F238E27FC236}">
                              <a16:creationId xmlns:a16="http://schemas.microsoft.com/office/drawing/2014/main" id="{6A28D77E-15D2-4EA3-8E3C-E3B44D01A8BE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4967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" name="任意多边形：形状 54">
                          <a:extLst>
                            <a:ext uri="{FF2B5EF4-FFF2-40B4-BE49-F238E27FC236}">
                              <a16:creationId xmlns:a16="http://schemas.microsoft.com/office/drawing/2014/main" id="{3FF3A647-3FA5-4116-9E87-8F11816F216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5240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" name="任意多边形：形状 55">
                          <a:extLst>
                            <a:ext uri="{FF2B5EF4-FFF2-40B4-BE49-F238E27FC236}">
                              <a16:creationId xmlns:a16="http://schemas.microsoft.com/office/drawing/2014/main" id="{97B5E41A-A7B3-432C-91AD-AE0A662BA68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315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6" name="任意多边形：形状 56">
                          <a:extLst>
                            <a:ext uri="{FF2B5EF4-FFF2-40B4-BE49-F238E27FC236}">
                              <a16:creationId xmlns:a16="http://schemas.microsoft.com/office/drawing/2014/main" id="{CA5EA561-0CB4-4FA3-8226-8418EAC2AB4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351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2BA86E1" id="组 863" o:spid="_x0000_s1026" alt="文字上面的五彩纸屑" style="position:absolute;left:0;text-align:left;margin-left:287.9pt;margin-top:454.75pt;width:183.75pt;height:40.3pt;z-index:251650048" coordorigin="4910,4943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">
                <v:shape id="任意多边形：形状 45" o:spid="_x0000_s1027" style="position:absolute;left:31041;top:5178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任意多边形：形状 46" o:spid="_x0000_s1028" style="position:absolute;left:43577;top:5709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任意多边形：形状 47" o:spid="_x0000_s1029" style="position:absolute;left:4910;top:4948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任意多边形：形状 48" o:spid="_x0000_s1030" style="position:absolute;left:38926;top:5024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任意多边形：形状 49" o:spid="_x0000_s1031" style="position:absolute;left:13570;top:5422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任意多边形：形状 50" o:spid="_x0000_s1032" style="position:absolute;left:35590;top:4943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任意多边形：形状 51" o:spid="_x0000_s1033" style="position:absolute;left:29554;top:5232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任意多边形：形状 52" o:spid="_x0000_s1034" style="position:absolute;left:24923;top:5401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任意多边形：形状 53" o:spid="_x0000_s1035" style="position:absolute;left:21517;top:4967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任意多边形：形状 54" o:spid="_x0000_s1036" style="position:absolute;left:18731;top:5240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任意多边形：形状 55" o:spid="_x0000_s1037" style="position:absolute;left:9075;top:5315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任意多边形：形状 56" o:spid="_x0000_s1038" style="position:absolute;left:13793;top:5351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 w:rsidRPr="00F162CD">
        <w:rPr>
          <w:rFonts w:asciiTheme="minorEastAsia" w:eastAsiaTheme="minorEastAsia" w:hAnsiTheme="minorEastAsia"/>
          <w:lang w:val="zh-CN" w:bidi="zh-CN"/>
        </w:rPr>
        <w:br w:type="page"/>
      </w:r>
    </w:p>
    <w:p w14:paraId="64129956" w14:textId="5371CB17" w:rsidR="00D11F53" w:rsidRPr="00F162CD" w:rsidRDefault="00583690">
      <w:pPr>
        <w:rPr>
          <w:rFonts w:asciiTheme="minorEastAsia" w:eastAsiaTheme="minorEastAsia" w:hAnsiTheme="minorEastAsia"/>
        </w:rPr>
      </w:pPr>
      <w:bookmarkStart w:id="0" w:name="_GoBack"/>
      <w:bookmarkEnd w:id="0"/>
      <w:r w:rsidRPr="00F162CD">
        <w:rPr>
          <w:rFonts w:asciiTheme="minorEastAsia" w:eastAsiaTheme="minorEastAsia" w:hAnsiTheme="minorEastAsia"/>
          <w:noProof/>
          <w:lang w:val="zh-CN" w:bidi="zh-CN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32FCE22" wp14:editId="087460AD">
                <wp:simplePos x="0" y="0"/>
                <wp:positionH relativeFrom="column">
                  <wp:posOffset>3238500</wp:posOffset>
                </wp:positionH>
                <wp:positionV relativeFrom="paragraph">
                  <wp:posOffset>6532245</wp:posOffset>
                </wp:positionV>
                <wp:extent cx="2917190" cy="1384935"/>
                <wp:effectExtent l="0" t="0" r="0" b="0"/>
                <wp:wrapNone/>
                <wp:docPr id="1950" name="文本框 1949">
                  <a:extLst xmlns:a="http://schemas.openxmlformats.org/drawingml/2006/main">
                    <a:ext uri="{FF2B5EF4-FFF2-40B4-BE49-F238E27FC236}">
                      <a16:creationId xmlns:a16="http://schemas.microsoft.com/office/drawing/2014/main" id="{ADF24FA0-5E3A-4A26-B831-5535A13D803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190" cy="1384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="微软雅黑" w:hAnsi="微软雅黑"/>
                              </w:rPr>
                              <w:id w:val="-1379001871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39BD9361" w14:textId="77777777" w:rsidR="00F162CD" w:rsidRPr="007A0EDC" w:rsidRDefault="00F162CD" w:rsidP="00F162CD">
                                <w:pPr>
                                  <w:jc w:val="center"/>
                                  <w:rPr>
                                    <w:rFonts w:ascii="微软雅黑" w:hAnsi="微软雅黑"/>
                                  </w:rPr>
                                </w:pPr>
                                <w:r w:rsidRPr="007A0EDC">
                                  <w:rPr>
                                    <w:rFonts w:ascii="微软雅黑" w:hAnsi="微软雅黑"/>
                                    <w:lang w:val="zh-CN" w:bidi="zh-CN"/>
                                  </w:rPr>
                                  <w:t>邀请你参加</w:t>
                                </w:r>
                                <w:r w:rsidRPr="007A0EDC">
                                  <w:rPr>
                                    <w:rFonts w:ascii="微软雅黑" w:hAnsi="微软雅黑"/>
                                    <w:lang w:val="zh-CN" w:bidi="zh-CN"/>
                                  </w:rPr>
                                  <w:br/>
                                  <w:t>可在此处输入活动详细信息。Lorem ipsum dolor sit amet, consectetur adipiscing elit.Etiam aliquet eu mi quis lacinia.Ut fermentum a magna ut eleifend.Integer convallis suscipit ante eu varius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2FCE22" id="文本框 1949" o:spid="_x0000_s1059" type="#_x0000_t202" style="position:absolute;margin-left:255pt;margin-top:514.35pt;width:229.7pt;height:109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" filled="f" stroked="f">
                <v:textbox style="mso-fit-shape-to-text:t">
                  <w:txbxContent>
                    <w:sdt>
                      <w:sdtPr>
                        <w:rPr>
                          <w:rFonts w:ascii="微软雅黑" w:hAnsi="微软雅黑"/>
                        </w:rPr>
                        <w:id w:val="-1379001871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39BD9361" w14:textId="77777777" w:rsidR="00F162CD" w:rsidRPr="007A0EDC" w:rsidRDefault="00F162CD" w:rsidP="00F162CD">
                          <w:pPr>
                            <w:jc w:val="center"/>
                            <w:rPr>
                              <w:rFonts w:ascii="微软雅黑" w:hAnsi="微软雅黑"/>
                            </w:rPr>
                          </w:pPr>
                          <w:r w:rsidRPr="007A0EDC">
                            <w:rPr>
                              <w:rFonts w:ascii="微软雅黑" w:hAnsi="微软雅黑"/>
                              <w:lang w:val="zh-CN" w:bidi="zh-CN"/>
                            </w:rPr>
                            <w:t>邀请你参加</w:t>
                          </w:r>
                          <w:r w:rsidRPr="007A0EDC">
                            <w:rPr>
                              <w:rFonts w:ascii="微软雅黑" w:hAnsi="微软雅黑"/>
                              <w:lang w:val="zh-CN" w:bidi="zh-CN"/>
                            </w:rPr>
                            <w:br/>
                            <w:t>可在此处输入活动详细信息。Lorem ipsum dolor sit amet, consectetur adipiscing elit.Etiam aliquet eu mi quis lacinia.Ut fermentum a magna ut eleifend.Integer convallis suscipit ante eu varius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F162CD">
        <w:rPr>
          <w:rFonts w:asciiTheme="minorEastAsia" w:eastAsiaTheme="minorEastAsia" w:hAnsiTheme="minorEastAsia"/>
          <w:noProof/>
          <w:lang w:val="zh-CN" w:bidi="zh-C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474FBE4" wp14:editId="6191681C">
                <wp:simplePos x="0" y="0"/>
                <wp:positionH relativeFrom="column">
                  <wp:posOffset>3078480</wp:posOffset>
                </wp:positionH>
                <wp:positionV relativeFrom="paragraph">
                  <wp:posOffset>5961626</wp:posOffset>
                </wp:positionV>
                <wp:extent cx="3208655" cy="276860"/>
                <wp:effectExtent l="0" t="0" r="0" b="0"/>
                <wp:wrapNone/>
                <wp:docPr id="1951" name="文本框 1950">
                  <a:extLst xmlns:a="http://schemas.openxmlformats.org/drawingml/2006/main">
                    <a:ext uri="{FF2B5EF4-FFF2-40B4-BE49-F238E27FC236}">
                      <a16:creationId xmlns:a16="http://schemas.microsoft.com/office/drawing/2014/main" id="{42B9E198-7051-47ED-BADA-54D8CF6A592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8655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="微软雅黑" w:hAnsi="微软雅黑"/>
                              </w:rPr>
                              <w:id w:val="-1658373918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37B6A83" w14:textId="7322BBFB" w:rsidR="00F162CD" w:rsidRPr="007A0EDC" w:rsidRDefault="00F162CD" w:rsidP="00F162CD">
                                <w:pPr>
                                  <w:jc w:val="center"/>
                                  <w:rPr>
                                    <w:rFonts w:ascii="微软雅黑" w:hAnsi="微软雅黑"/>
                                  </w:rPr>
                                </w:pPr>
                                <w:r w:rsidRPr="007A0EDC">
                                  <w:rPr>
                                    <w:rFonts w:ascii="微软雅黑" w:hAnsi="微软雅黑"/>
                                    <w:lang w:val="zh-CN" w:bidi="zh-CN"/>
                                  </w:rPr>
                                  <w:t>尊敬的 Victoria Astrom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74FBE4" id="文本框 1950" o:spid="_x0000_s1060" type="#_x0000_t202" style="position:absolute;margin-left:242.4pt;margin-top:469.4pt;width:252.65pt;height:21.8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" filled="f" stroked="f">
                <v:textbox style="mso-fit-shape-to-text:t">
                  <w:txbxContent>
                    <w:sdt>
                      <w:sdtPr>
                        <w:rPr>
                          <w:rFonts w:ascii="微软雅黑" w:hAnsi="微软雅黑"/>
                        </w:rPr>
                        <w:id w:val="-1658373918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37B6A83" w14:textId="7322BBFB" w:rsidR="00F162CD" w:rsidRPr="007A0EDC" w:rsidRDefault="00F162CD" w:rsidP="00F162CD">
                          <w:pPr>
                            <w:jc w:val="center"/>
                            <w:rPr>
                              <w:rFonts w:ascii="微软雅黑" w:hAnsi="微软雅黑"/>
                            </w:rPr>
                          </w:pPr>
                          <w:r w:rsidRPr="007A0EDC">
                            <w:rPr>
                              <w:rFonts w:ascii="微软雅黑" w:hAnsi="微软雅黑"/>
                              <w:lang w:val="zh-CN" w:bidi="zh-CN"/>
                            </w:rPr>
                            <w:t>尊敬的 Victoria Astrom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F162CD">
        <w:rPr>
          <w:rFonts w:asciiTheme="minorEastAsia" w:eastAsiaTheme="minorEastAsia" w:hAnsiTheme="minorEastAsia"/>
          <w:noProof/>
          <w:lang w:val="zh-CN" w:bidi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94869CA" wp14:editId="269781C9">
                <wp:simplePos x="0" y="0"/>
                <wp:positionH relativeFrom="column">
                  <wp:posOffset>3237865</wp:posOffset>
                </wp:positionH>
                <wp:positionV relativeFrom="paragraph">
                  <wp:posOffset>1429385</wp:posOffset>
                </wp:positionV>
                <wp:extent cx="2917190" cy="1384935"/>
                <wp:effectExtent l="0" t="0" r="0" b="0"/>
                <wp:wrapNone/>
                <wp:docPr id="3866" name="文本框 862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190" cy="1384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="微软雅黑" w:hAnsi="微软雅黑"/>
                              </w:rPr>
                              <w:id w:val="-79304790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9AFEE08" w14:textId="566A8D1A" w:rsidR="00D11F53" w:rsidRPr="007A0EDC" w:rsidRDefault="00E44911" w:rsidP="00E44911">
                                <w:pPr>
                                  <w:jc w:val="center"/>
                                  <w:rPr>
                                    <w:rFonts w:ascii="微软雅黑" w:hAnsi="微软雅黑"/>
                                  </w:rPr>
                                </w:pPr>
                                <w:r w:rsidRPr="007A0EDC">
                                  <w:rPr>
                                    <w:rFonts w:ascii="微软雅黑" w:hAnsi="微软雅黑"/>
                                    <w:lang w:val="zh-CN" w:bidi="zh-CN"/>
                                  </w:rPr>
                                  <w:t>邀请你参加</w:t>
                                </w:r>
                                <w:r w:rsidRPr="007A0EDC">
                                  <w:rPr>
                                    <w:rFonts w:ascii="微软雅黑" w:hAnsi="微软雅黑"/>
                                    <w:lang w:val="zh-CN" w:bidi="zh-CN"/>
                                  </w:rPr>
                                  <w:br/>
                                  <w:t>可在此处输入活动详细信息。Lorem ipsum dolor sit amet, consectetur adipiscing elit.Etiam aliquet eu mi quis lacinia.Ut fermentum a magna ut eleifend.Integer convallis suscipit ante eu varius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4869CA" id="文本框 862" o:spid="_x0000_s1061" type="#_x0000_t202" style="position:absolute;margin-left:254.95pt;margin-top:112.55pt;width:229.7pt;height:109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" filled="f" stroked="f">
                <v:textbox style="mso-fit-shape-to-text:t">
                  <w:txbxContent>
                    <w:sdt>
                      <w:sdtPr>
                        <w:rPr>
                          <w:rFonts w:ascii="微软雅黑" w:hAnsi="微软雅黑"/>
                        </w:rPr>
                        <w:id w:val="-793047905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19AFEE08" w14:textId="566A8D1A" w:rsidR="00D11F53" w:rsidRPr="007A0EDC" w:rsidRDefault="00E44911" w:rsidP="00E44911">
                          <w:pPr>
                            <w:jc w:val="center"/>
                            <w:rPr>
                              <w:rFonts w:ascii="微软雅黑" w:hAnsi="微软雅黑"/>
                            </w:rPr>
                          </w:pPr>
                          <w:r w:rsidRPr="007A0EDC">
                            <w:rPr>
                              <w:rFonts w:ascii="微软雅黑" w:hAnsi="微软雅黑"/>
                              <w:lang w:val="zh-CN" w:bidi="zh-CN"/>
                            </w:rPr>
                            <w:t>邀请你参加</w:t>
                          </w:r>
                          <w:r w:rsidRPr="007A0EDC">
                            <w:rPr>
                              <w:rFonts w:ascii="微软雅黑" w:hAnsi="微软雅黑"/>
                              <w:lang w:val="zh-CN" w:bidi="zh-CN"/>
                            </w:rPr>
                            <w:br/>
                            <w:t>可在此处输入活动详细信息。Lorem ipsum dolor sit amet, consectetur adipiscing elit.Etiam aliquet eu mi quis lacinia.Ut fermentum a magna ut eleifend.Integer convallis suscipit ante eu varius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F162CD">
        <w:rPr>
          <w:rFonts w:asciiTheme="minorEastAsia" w:eastAsiaTheme="minorEastAsia" w:hAnsiTheme="minorEastAsia"/>
          <w:noProof/>
          <w:lang w:val="zh-CN" w:bidi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C12D76" wp14:editId="798671C5">
                <wp:simplePos x="0" y="0"/>
                <wp:positionH relativeFrom="column">
                  <wp:posOffset>3079115</wp:posOffset>
                </wp:positionH>
                <wp:positionV relativeFrom="paragraph">
                  <wp:posOffset>843915</wp:posOffset>
                </wp:positionV>
                <wp:extent cx="3208655" cy="276860"/>
                <wp:effectExtent l="0" t="0" r="0" b="0"/>
                <wp:wrapNone/>
                <wp:docPr id="3867" name="文本框 86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8655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bookmarkStart w:id="1" w:name="_Hlk526272843" w:displacedByCustomXml="next"/>
                          <w:bookmarkStart w:id="2" w:name="_Hlk526272842" w:displacedByCustomXml="next"/>
                          <w:sdt>
                            <w:sdtPr>
                              <w:rPr>
                                <w:rFonts w:ascii="微软雅黑" w:hAnsi="微软雅黑"/>
                              </w:rPr>
                              <w:id w:val="26289160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359DCC7" w14:textId="1AB338CE" w:rsidR="00D11F53" w:rsidRPr="007A0EDC" w:rsidRDefault="00E44911" w:rsidP="00E44911">
                                <w:pPr>
                                  <w:jc w:val="center"/>
                                  <w:rPr>
                                    <w:rFonts w:ascii="微软雅黑" w:hAnsi="微软雅黑"/>
                                  </w:rPr>
                                </w:pPr>
                                <w:r w:rsidRPr="007A0EDC">
                                  <w:rPr>
                                    <w:rFonts w:ascii="微软雅黑" w:hAnsi="微软雅黑"/>
                                    <w:lang w:val="zh-CN" w:bidi="zh-CN"/>
                                  </w:rPr>
                                  <w:t>尊敬的 Victoria Astrom</w:t>
                                </w:r>
                              </w:p>
                            </w:sdtContent>
                          </w:sdt>
                          <w:bookmarkEnd w:id="1" w:displacedByCustomXml="prev"/>
                          <w:bookmarkEnd w:id="2" w:displacedByCustomXml="prev"/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C12D76" id="文本框 863" o:spid="_x0000_s1062" type="#_x0000_t202" style="position:absolute;margin-left:242.45pt;margin-top:66.45pt;width:252.65pt;height:21.8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" filled="f" stroked="f">
                <v:textbox style="mso-fit-shape-to-text:t">
                  <w:txbxContent>
                    <w:bookmarkStart w:id="3" w:name="_Hlk526272843" w:displacedByCustomXml="next"/>
                    <w:bookmarkStart w:id="4" w:name="_Hlk526272842" w:displacedByCustomXml="next"/>
                    <w:sdt>
                      <w:sdtPr>
                        <w:rPr>
                          <w:rFonts w:ascii="微软雅黑" w:hAnsi="微软雅黑"/>
                        </w:rPr>
                        <w:id w:val="262891604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359DCC7" w14:textId="1AB338CE" w:rsidR="00D11F53" w:rsidRPr="007A0EDC" w:rsidRDefault="00E44911" w:rsidP="00E44911">
                          <w:pPr>
                            <w:jc w:val="center"/>
                            <w:rPr>
                              <w:rFonts w:ascii="微软雅黑" w:hAnsi="微软雅黑"/>
                            </w:rPr>
                          </w:pPr>
                          <w:r w:rsidRPr="007A0EDC">
                            <w:rPr>
                              <w:rFonts w:ascii="微软雅黑" w:hAnsi="微软雅黑"/>
                              <w:lang w:val="zh-CN" w:bidi="zh-CN"/>
                            </w:rPr>
                            <w:t>尊敬的 Victoria Astrom</w:t>
                          </w:r>
                        </w:p>
                      </w:sdtContent>
                    </w:sdt>
                    <w:bookmarkEnd w:id="3" w:displacedByCustomXml="prev"/>
                    <w:bookmarkEnd w:id="4" w:displacedByCustomXml="prev"/>
                  </w:txbxContent>
                </v:textbox>
              </v:shape>
            </w:pict>
          </mc:Fallback>
        </mc:AlternateContent>
      </w:r>
    </w:p>
    <w:sectPr w:rsidR="00D11F53" w:rsidRPr="00F162CD" w:rsidSect="00583690">
      <w:headerReference w:type="even" r:id="rId9"/>
      <w:headerReference w:type="default" r:id="rId10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4FF087" w14:textId="77777777" w:rsidR="00AA75DA" w:rsidRDefault="00AA75DA" w:rsidP="00D11F53">
      <w:pPr>
        <w:spacing w:after="0" w:line="240" w:lineRule="auto"/>
      </w:pPr>
      <w:r>
        <w:separator/>
      </w:r>
    </w:p>
  </w:endnote>
  <w:endnote w:type="continuationSeparator" w:id="0">
    <w:p w14:paraId="4BF03A55" w14:textId="77777777" w:rsidR="00AA75DA" w:rsidRDefault="00AA75DA" w:rsidP="00D11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32C88E" w14:textId="77777777" w:rsidR="00AA75DA" w:rsidRDefault="00AA75DA" w:rsidP="00D11F53">
      <w:pPr>
        <w:spacing w:after="0" w:line="240" w:lineRule="auto"/>
      </w:pPr>
      <w:r>
        <w:separator/>
      </w:r>
    </w:p>
  </w:footnote>
  <w:footnote w:type="continuationSeparator" w:id="0">
    <w:p w14:paraId="45D00B3D" w14:textId="77777777" w:rsidR="00AA75DA" w:rsidRDefault="00AA75DA" w:rsidP="00D11F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D9B80" w14:textId="77777777" w:rsidR="00D11F53" w:rsidRDefault="00D11F53">
    <w:pPr>
      <w:pStyle w:val="a3"/>
    </w:pPr>
    <w:r w:rsidRPr="00D11F53">
      <w:rPr>
        <w:noProof/>
        <w:lang w:val="zh-CN" w:bidi="zh-CN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698651D" wp14:editId="06DC46A7">
              <wp:simplePos x="0" y="0"/>
              <wp:positionH relativeFrom="page">
                <wp:posOffset>-31898</wp:posOffset>
              </wp:positionH>
              <wp:positionV relativeFrom="page">
                <wp:posOffset>350875</wp:posOffset>
              </wp:positionV>
              <wp:extent cx="7808976" cy="9938788"/>
              <wp:effectExtent l="0" t="0" r="26035" b="5715"/>
              <wp:wrapNone/>
              <wp:docPr id="2" name="组 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08976" cy="9938788"/>
                        <a:chOff x="0" y="88797"/>
                        <a:chExt cx="7811483" cy="9440856"/>
                      </a:xfrm>
                    </wpg:grpSpPr>
                    <wps:wsp>
                      <wps:cNvPr id="1509" name="矩形 1509">
                        <a:extLst/>
                      </wps:cNvPr>
                      <wps:cNvSpPr/>
                      <wps:spPr>
                        <a:xfrm>
                          <a:off x="3902185" y="5030364"/>
                          <a:ext cx="3654384" cy="449928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510" name="组 1510">
                        <a:extLst/>
                      </wpg:cNvPr>
                      <wpg:cNvGrpSpPr/>
                      <wpg:grpSpPr>
                        <a:xfrm>
                          <a:off x="1222242" y="6271201"/>
                          <a:ext cx="1781964" cy="1670602"/>
                          <a:chOff x="1222242" y="6271201"/>
                          <a:chExt cx="1781964" cy="1670602"/>
                        </a:xfrm>
                      </wpg:grpSpPr>
                      <wps:wsp>
                        <wps:cNvPr id="1511" name="任意多边形：形状 1511">
                          <a:extLst/>
                        </wps:cNvPr>
                        <wps:cNvSpPr/>
                        <wps:spPr>
                          <a:xfrm rot="9294856">
                            <a:off x="1222242" y="6271201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1512" name="组 1512">
                          <a:extLst/>
                        </wpg:cNvPr>
                        <wpg:cNvGrpSpPr/>
                        <wpg:grpSpPr>
                          <a:xfrm>
                            <a:off x="1579502" y="6600457"/>
                            <a:ext cx="1003849" cy="1002518"/>
                            <a:chOff x="1579502" y="6600457"/>
                            <a:chExt cx="1003849" cy="1002518"/>
                          </a:xfrm>
                        </wpg:grpSpPr>
                        <wpg:grpSp>
                          <wpg:cNvPr id="1513" name="组 1513">
                            <a:extLst/>
                          </wpg:cNvPr>
                          <wpg:cNvGrpSpPr/>
                          <wpg:grpSpPr>
                            <a:xfrm>
                              <a:off x="1759565" y="6800836"/>
                              <a:ext cx="741235" cy="707338"/>
                              <a:chOff x="1759565" y="6800836"/>
                              <a:chExt cx="741235" cy="707338"/>
                            </a:xfrm>
                          </wpg:grpSpPr>
                          <wps:wsp>
                            <wps:cNvPr id="1514" name="任意多边形：形状 1514">
                              <a:extLst/>
                            </wps:cNvPr>
                            <wps:cNvSpPr/>
                            <wps:spPr>
                              <a:xfrm>
                                <a:off x="2408598" y="7199048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5" name="任意多边形：形状 1515">
                              <a:extLst/>
                            </wps:cNvPr>
                            <wps:cNvSpPr/>
                            <wps:spPr>
                              <a:xfrm>
                                <a:off x="2185570" y="7180017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6" name="任意多边形：形状 1516">
                              <a:extLst/>
                            </wps:cNvPr>
                            <wps:cNvSpPr/>
                            <wps:spPr>
                              <a:xfrm>
                                <a:off x="1760289" y="6845890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7" name="任意多边形：形状 1517">
                              <a:extLst/>
                            </wps:cNvPr>
                            <wps:cNvSpPr/>
                            <wps:spPr>
                              <a:xfrm>
                                <a:off x="1894501" y="6822102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8" name="任意多边形：形状 1518">
                              <a:extLst/>
                            </wps:cNvPr>
                            <wps:cNvSpPr/>
                            <wps:spPr>
                              <a:xfrm>
                                <a:off x="2097960" y="7310234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9" name="任意多边形：形状 1519">
                              <a:extLst/>
                            </wps:cNvPr>
                            <wps:cNvSpPr/>
                            <wps:spPr>
                              <a:xfrm>
                                <a:off x="1837195" y="7404447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0" name="任意多边形：形状 1520">
                              <a:extLst/>
                            </wps:cNvPr>
                            <wps:cNvSpPr/>
                            <wps:spPr>
                              <a:xfrm>
                                <a:off x="2296213" y="6800836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1" name="任意多边形：形状 1521">
                              <a:extLst/>
                            </wps:cNvPr>
                            <wps:cNvSpPr/>
                            <wps:spPr>
                              <a:xfrm>
                                <a:off x="1759565" y="7143069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22" name="组 1522">
                            <a:extLst/>
                          </wpg:cNvPr>
                          <wpg:cNvGrpSpPr/>
                          <wpg:grpSpPr>
                            <a:xfrm>
                              <a:off x="1579502" y="6638490"/>
                              <a:ext cx="1003849" cy="728236"/>
                              <a:chOff x="1579502" y="6638490"/>
                              <a:chExt cx="1003849" cy="728236"/>
                            </a:xfrm>
                          </wpg:grpSpPr>
                          <wps:wsp>
                            <wps:cNvPr id="1523" name="任意多边形：形状 1523">
                              <a:extLst/>
                            </wps:cNvPr>
                            <wps:cNvSpPr/>
                            <wps:spPr>
                              <a:xfrm>
                                <a:off x="1587569" y="687245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4" name="任意多边形：形状 1524">
                              <a:extLst/>
                            </wps:cNvPr>
                            <wps:cNvSpPr/>
                            <wps:spPr>
                              <a:xfrm>
                                <a:off x="2469539" y="66384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5" name="任意多边形：形状 1525">
                              <a:extLst/>
                            </wps:cNvPr>
                            <wps:cNvSpPr/>
                            <wps:spPr>
                              <a:xfrm>
                                <a:off x="2479624" y="706838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6" name="任意多边形：形状 1526">
                              <a:extLst/>
                            </wps:cNvPr>
                            <wps:cNvSpPr/>
                            <wps:spPr>
                              <a:xfrm>
                                <a:off x="1579502" y="707299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7" name="任意多边形：形状 1527">
                              <a:extLst/>
                            </wps:cNvPr>
                            <wps:cNvSpPr/>
                            <wps:spPr>
                              <a:xfrm>
                                <a:off x="1994771" y="698719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8" name="任意多边形：形状 1528">
                              <a:extLst/>
                            </wps:cNvPr>
                            <wps:cNvSpPr/>
                            <wps:spPr>
                              <a:xfrm>
                                <a:off x="2121869" y="6874286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9" name="任意多边形：形状 1529">
                              <a:extLst/>
                            </wps:cNvPr>
                            <wps:cNvSpPr/>
                            <wps:spPr>
                              <a:xfrm>
                                <a:off x="1764899" y="728604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0" name="任意多边形：形状 1530">
                              <a:extLst/>
                            </wps:cNvPr>
                            <wps:cNvSpPr/>
                            <wps:spPr>
                              <a:xfrm>
                                <a:off x="2280656" y="6932157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1" name="任意多边形：形状 1531">
                              <a:extLst/>
                            </wps:cNvPr>
                            <wps:cNvSpPr/>
                            <wps:spPr>
                              <a:xfrm>
                                <a:off x="1888151" y="71027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32" name="组 1532">
                            <a:extLst/>
                          </wpg:cNvPr>
                          <wpg:cNvGrpSpPr/>
                          <wpg:grpSpPr>
                            <a:xfrm>
                              <a:off x="1686686" y="6600457"/>
                              <a:ext cx="761660" cy="965597"/>
                              <a:chOff x="1686686" y="6600457"/>
                              <a:chExt cx="761660" cy="965597"/>
                            </a:xfrm>
                          </wpg:grpSpPr>
                          <wps:wsp>
                            <wps:cNvPr id="1533" name="任意多边形：形状 1533">
                              <a:extLst/>
                            </wps:cNvPr>
                            <wps:cNvSpPr/>
                            <wps:spPr>
                              <a:xfrm>
                                <a:off x="1706568" y="6600457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4" name="任意多边形：形状 1534">
                              <a:extLst/>
                            </wps:cNvPr>
                            <wps:cNvSpPr/>
                            <wps:spPr>
                              <a:xfrm>
                                <a:off x="1686686" y="7071839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5" name="任意多边形：形状 1535">
                              <a:extLst/>
                            </wps:cNvPr>
                            <wps:cNvSpPr/>
                            <wps:spPr>
                              <a:xfrm>
                                <a:off x="2356144" y="7318320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0" name="任意多边形：形状 1920">
                              <a:extLst/>
                            </wps:cNvPr>
                            <wps:cNvSpPr/>
                            <wps:spPr>
                              <a:xfrm>
                                <a:off x="2088758" y="710164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1" name="任意多边形：形状 1921">
                              <a:extLst/>
                            </wps:cNvPr>
                            <wps:cNvSpPr/>
                            <wps:spPr>
                              <a:xfrm>
                                <a:off x="2129078" y="746232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2" name="任意多边形：形状 1922">
                              <a:extLst/>
                            </wps:cNvPr>
                            <wps:cNvSpPr/>
                            <wps:spPr>
                              <a:xfrm>
                                <a:off x="2080672" y="6720141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3" name="任意多边形：形状 1923">
                              <a:extLst/>
                            </wps:cNvPr>
                            <wps:cNvSpPr/>
                            <wps:spPr>
                              <a:xfrm>
                                <a:off x="1998843" y="7269896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4" name="任意多边形：形状 1924">
                              <a:extLst/>
                            </wps:cNvPr>
                            <wps:cNvSpPr/>
                            <wps:spPr>
                              <a:xfrm>
                                <a:off x="2168282" y="6876903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5" name="任意多边形：形状 1925">
                              <a:extLst/>
                            </wps:cNvPr>
                            <wps:cNvSpPr/>
                            <wps:spPr>
                              <a:xfrm>
                                <a:off x="1975811" y="70935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926" name="组 1926">
                            <a:extLst/>
                          </wpg:cNvPr>
                          <wpg:cNvGrpSpPr/>
                          <wpg:grpSpPr>
                            <a:xfrm>
                              <a:off x="1593332" y="6604889"/>
                              <a:ext cx="965816" cy="998086"/>
                              <a:chOff x="1593332" y="6604889"/>
                              <a:chExt cx="965816" cy="998086"/>
                            </a:xfrm>
                          </wpg:grpSpPr>
                          <wps:wsp>
                            <wps:cNvPr id="1927" name="任意多边形：形状 1927">
                              <a:extLst/>
                            </wps:cNvPr>
                            <wps:cNvSpPr/>
                            <wps:spPr>
                              <a:xfrm>
                                <a:off x="1593332" y="742681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8" name="任意多边形：形状 1928">
                              <a:extLst/>
                            </wps:cNvPr>
                            <wps:cNvSpPr/>
                            <wps:spPr>
                              <a:xfrm>
                                <a:off x="2489996" y="729427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9" name="任意多边形：形状 1929">
                              <a:extLst/>
                            </wps:cNvPr>
                            <wps:cNvSpPr/>
                            <wps:spPr>
                              <a:xfrm>
                                <a:off x="2340168" y="7421054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0" name="任意多边形：形状 1930">
                              <a:extLst/>
                            </wps:cNvPr>
                            <wps:cNvSpPr/>
                            <wps:spPr>
                              <a:xfrm>
                                <a:off x="2453116" y="75063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1" name="任意多边形：形状 1931">
                              <a:extLst/>
                            </wps:cNvPr>
                            <wps:cNvSpPr/>
                            <wps:spPr>
                              <a:xfrm>
                                <a:off x="2262949" y="7068382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2" name="任意多边形：形状 1932">
                              <a:extLst/>
                            </wps:cNvPr>
                            <wps:cNvSpPr/>
                            <wps:spPr>
                              <a:xfrm>
                                <a:off x="2139629" y="7070687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3" name="任意多边形：形状 1933">
                              <a:extLst/>
                            </wps:cNvPr>
                            <wps:cNvSpPr/>
                            <wps:spPr>
                              <a:xfrm>
                                <a:off x="1837667" y="7071839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4" name="任意多边形：形状 1934">
                              <a:extLst/>
                            </wps:cNvPr>
                            <wps:cNvSpPr/>
                            <wps:spPr>
                              <a:xfrm>
                                <a:off x="2294498" y="7155252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5" name="任意多边形：形状 1935">
                              <a:extLst/>
                            </wps:cNvPr>
                            <wps:cNvSpPr/>
                            <wps:spPr>
                              <a:xfrm>
                                <a:off x="2188465" y="7118371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6" name="任意多边形：形状 1936">
                              <a:extLst/>
                            </wps:cNvPr>
                            <wps:cNvSpPr/>
                            <wps:spPr>
                              <a:xfrm>
                                <a:off x="1900334" y="7020406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7" name="任意多边形：形状 1937">
                              <a:extLst/>
                            </wps:cNvPr>
                            <wps:cNvSpPr/>
                            <wps:spPr>
                              <a:xfrm>
                                <a:off x="1741286" y="69650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8" name="任意多边形：形状 1938">
                              <a:extLst/>
                            </wps:cNvPr>
                            <wps:cNvSpPr/>
                            <wps:spPr>
                              <a:xfrm>
                                <a:off x="1874388" y="69384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9" name="任意多边形：形状 1939">
                              <a:extLst/>
                            </wps:cNvPr>
                            <wps:cNvSpPr/>
                            <wps:spPr>
                              <a:xfrm>
                                <a:off x="1678459" y="677893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0" name="任意多边形：形状 1940">
                              <a:extLst/>
                            </wps:cNvPr>
                            <wps:cNvSpPr/>
                            <wps:spPr>
                              <a:xfrm>
                                <a:off x="2217208" y="734765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1" name="任意多边形：形状 1941">
                              <a:extLst/>
                            </wps:cNvPr>
                            <wps:cNvSpPr/>
                            <wps:spPr>
                              <a:xfrm>
                                <a:off x="2131921" y="720589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2" name="任意多边形：形状 1942">
                              <a:extLst/>
                            </wps:cNvPr>
                            <wps:cNvSpPr/>
                            <wps:spPr>
                              <a:xfrm>
                                <a:off x="1833417" y="672183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3" name="任意多边形：形状 1943">
                              <a:extLst/>
                            </wps:cNvPr>
                            <wps:cNvSpPr/>
                            <wps:spPr>
                              <a:xfrm>
                                <a:off x="2076062" y="720535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4" name="任意多边形：形状 1944">
                              <a:extLst/>
                            </wps:cNvPr>
                            <wps:cNvSpPr/>
                            <wps:spPr>
                              <a:xfrm>
                                <a:off x="2002301" y="685844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5" name="任意多边形：形状 1945">
                              <a:extLst/>
                            </wps:cNvPr>
                            <wps:cNvSpPr/>
                            <wps:spPr>
                              <a:xfrm>
                                <a:off x="1979250" y="6741999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6" name="任意多边形：形状 1946">
                              <a:extLst/>
                            </wps:cNvPr>
                            <wps:cNvSpPr/>
                            <wps:spPr>
                              <a:xfrm>
                                <a:off x="1959657" y="6644075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7" name="任意多边形：形状 1947">
                              <a:extLst/>
                            </wps:cNvPr>
                            <wps:cNvSpPr/>
                            <wps:spPr>
                              <a:xfrm>
                                <a:off x="2063384" y="691376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" name="任意多边形：形状 1948">
                              <a:extLst/>
                            </wps:cNvPr>
                            <wps:cNvSpPr/>
                            <wps:spPr>
                              <a:xfrm>
                                <a:off x="2108333" y="660488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" name="任意多边形：形状 1950">
                              <a:extLst/>
                            </wps:cNvPr>
                            <wps:cNvSpPr/>
                            <wps:spPr>
                              <a:xfrm>
                                <a:off x="1979250" y="7499248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" name="任意多边形：形状 1951">
                              <a:extLst/>
                            </wps:cNvPr>
                            <wps:cNvSpPr/>
                            <wps:spPr>
                              <a:xfrm>
                                <a:off x="2029961" y="7142143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4" name="任意多边形：形状 754">
                              <a:extLst/>
                            </wps:cNvPr>
                            <wps:cNvSpPr/>
                            <wps:spPr>
                              <a:xfrm>
                                <a:off x="2170275" y="6753270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5" name="任意多边形：形状 755">
                              <a:extLst/>
                            </wps:cNvPr>
                            <wps:cNvSpPr/>
                            <wps:spPr>
                              <a:xfrm>
                                <a:off x="2234816" y="6662221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0" name="任意多边形：形状 2240">
                              <a:extLst/>
                            </wps:cNvPr>
                            <wps:cNvSpPr/>
                            <wps:spPr>
                              <a:xfrm>
                                <a:off x="1885601" y="7282279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1" name="任意多边形：形状 2241">
                              <a:extLst/>
                            </wps:cNvPr>
                            <wps:cNvSpPr/>
                            <wps:spPr>
                              <a:xfrm>
                                <a:off x="1950143" y="719123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2" name="任意多边形：形状 2242">
                              <a:extLst/>
                            </wps:cNvPr>
                            <wps:cNvSpPr/>
                            <wps:spPr>
                              <a:xfrm>
                                <a:off x="2085301" y="699273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3" name="任意多边形：形状 2243">
                              <a:extLst/>
                            </wps:cNvPr>
                            <wps:cNvSpPr/>
                            <wps:spPr>
                              <a:xfrm>
                                <a:off x="1847880" y="7168492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4" name="任意多边形：形状 2244">
                              <a:extLst/>
                            </wps:cNvPr>
                            <wps:cNvSpPr/>
                            <wps:spPr>
                              <a:xfrm>
                                <a:off x="1700357" y="7363269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5" name="任意多边形：形状 2245">
                              <a:extLst/>
                            </wps:cNvPr>
                            <wps:cNvSpPr/>
                            <wps:spPr>
                              <a:xfrm>
                                <a:off x="2391872" y="673514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6" name="任意多边形：形状 2246">
                              <a:extLst/>
                            </wps:cNvPr>
                            <wps:cNvSpPr/>
                            <wps:spPr>
                              <a:xfrm>
                                <a:off x="2184350" y="69886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7" name="任意多边形：形状 2247">
                              <a:extLst/>
                            </wps:cNvPr>
                            <wps:cNvSpPr/>
                            <wps:spPr>
                              <a:xfrm>
                                <a:off x="2413703" y="68929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8" name="任意多边形：形状 2248">
                              <a:extLst/>
                            </wps:cNvPr>
                            <wps:cNvSpPr/>
                            <wps:spPr>
                              <a:xfrm>
                                <a:off x="1663409" y="7197238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249" name="矩形 2249">
                        <a:extLst/>
                      </wps:cNvPr>
                      <wps:cNvSpPr/>
                      <wps:spPr>
                        <a:xfrm>
                          <a:off x="3891536" y="88797"/>
                          <a:ext cx="3654384" cy="4495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250" name="组 2250">
                        <a:extLst/>
                      </wpg:cNvPr>
                      <wpg:cNvGrpSpPr/>
                      <wpg:grpSpPr>
                        <a:xfrm>
                          <a:off x="1222242" y="1533534"/>
                          <a:ext cx="1781964" cy="1670602"/>
                          <a:chOff x="1222242" y="1533534"/>
                          <a:chExt cx="1781964" cy="1670602"/>
                        </a:xfrm>
                      </wpg:grpSpPr>
                      <wps:wsp>
                        <wps:cNvPr id="2251" name="任意多边形：形状 2251">
                          <a:extLst/>
                        </wps:cNvPr>
                        <wps:cNvSpPr/>
                        <wps:spPr>
                          <a:xfrm rot="9294856">
                            <a:off x="1222242" y="1533534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2252" name="组 2252">
                          <a:extLst/>
                        </wpg:cNvPr>
                        <wpg:cNvGrpSpPr/>
                        <wpg:grpSpPr>
                          <a:xfrm>
                            <a:off x="1579502" y="1862790"/>
                            <a:ext cx="1003849" cy="1002518"/>
                            <a:chOff x="1579502" y="1862790"/>
                            <a:chExt cx="1003849" cy="1002518"/>
                          </a:xfrm>
                        </wpg:grpSpPr>
                        <wpg:grpSp>
                          <wpg:cNvPr id="2253" name="组 2253">
                            <a:extLst/>
                          </wpg:cNvPr>
                          <wpg:cNvGrpSpPr/>
                          <wpg:grpSpPr>
                            <a:xfrm>
                              <a:off x="1759565" y="2063169"/>
                              <a:ext cx="741235" cy="707338"/>
                              <a:chOff x="1759565" y="2063169"/>
                              <a:chExt cx="741235" cy="707338"/>
                            </a:xfrm>
                          </wpg:grpSpPr>
                          <wps:wsp>
                            <wps:cNvPr id="2254" name="任意多边形：形状 2254">
                              <a:extLst/>
                            </wps:cNvPr>
                            <wps:cNvSpPr/>
                            <wps:spPr>
                              <a:xfrm>
                                <a:off x="2408598" y="2461381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5" name="任意多边形：形状 2255">
                              <a:extLst/>
                            </wps:cNvPr>
                            <wps:cNvSpPr/>
                            <wps:spPr>
                              <a:xfrm>
                                <a:off x="2185570" y="2442350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6" name="任意多边形：形状 2256">
                              <a:extLst/>
                            </wps:cNvPr>
                            <wps:cNvSpPr/>
                            <wps:spPr>
                              <a:xfrm>
                                <a:off x="1760289" y="2108223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7" name="任意多边形：形状 2257">
                              <a:extLst/>
                            </wps:cNvPr>
                            <wps:cNvSpPr/>
                            <wps:spPr>
                              <a:xfrm>
                                <a:off x="1894501" y="2084435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8" name="任意多边形：形状 2258">
                              <a:extLst/>
                            </wps:cNvPr>
                            <wps:cNvSpPr/>
                            <wps:spPr>
                              <a:xfrm>
                                <a:off x="2097960" y="2572567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9" name="任意多边形：形状 2259">
                              <a:extLst/>
                            </wps:cNvPr>
                            <wps:cNvSpPr/>
                            <wps:spPr>
                              <a:xfrm>
                                <a:off x="1837195" y="266678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0" name="任意多边形：形状 2260">
                              <a:extLst/>
                            </wps:cNvPr>
                            <wps:cNvSpPr/>
                            <wps:spPr>
                              <a:xfrm>
                                <a:off x="2296213" y="206316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1" name="任意多边形：形状 2261">
                              <a:extLst/>
                            </wps:cNvPr>
                            <wps:cNvSpPr/>
                            <wps:spPr>
                              <a:xfrm>
                                <a:off x="1759565" y="2405402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62" name="组 2262">
                            <a:extLst/>
                          </wpg:cNvPr>
                          <wpg:cNvGrpSpPr/>
                          <wpg:grpSpPr>
                            <a:xfrm>
                              <a:off x="1579502" y="1900823"/>
                              <a:ext cx="1003849" cy="728236"/>
                              <a:chOff x="1579502" y="1900823"/>
                              <a:chExt cx="1003849" cy="728236"/>
                            </a:xfrm>
                          </wpg:grpSpPr>
                          <wps:wsp>
                            <wps:cNvPr id="2263" name="任意多边形：形状 2263">
                              <a:extLst/>
                            </wps:cNvPr>
                            <wps:cNvSpPr/>
                            <wps:spPr>
                              <a:xfrm>
                                <a:off x="1587569" y="213478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4" name="任意多边形：形状 2264">
                              <a:extLst/>
                            </wps:cNvPr>
                            <wps:cNvSpPr/>
                            <wps:spPr>
                              <a:xfrm>
                                <a:off x="2469539" y="1900823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5" name="任意多边形：形状 2265">
                              <a:extLst/>
                            </wps:cNvPr>
                            <wps:cNvSpPr/>
                            <wps:spPr>
                              <a:xfrm>
                                <a:off x="2479624" y="233071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6" name="任意多边形：形状 2266">
                              <a:extLst/>
                            </wps:cNvPr>
                            <wps:cNvSpPr/>
                            <wps:spPr>
                              <a:xfrm>
                                <a:off x="1579502" y="233532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7" name="任意多边形：形状 2267">
                              <a:extLst/>
                            </wps:cNvPr>
                            <wps:cNvSpPr/>
                            <wps:spPr>
                              <a:xfrm>
                                <a:off x="1994771" y="224952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8" name="任意多边形：形状 2268">
                              <a:extLst/>
                            </wps:cNvPr>
                            <wps:cNvSpPr/>
                            <wps:spPr>
                              <a:xfrm>
                                <a:off x="2121869" y="2136619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" name="任意多边形：形状 2269">
                              <a:extLst/>
                            </wps:cNvPr>
                            <wps:cNvSpPr/>
                            <wps:spPr>
                              <a:xfrm>
                                <a:off x="1764899" y="254838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0" name="任意多边形：形状 2270">
                              <a:extLst/>
                            </wps:cNvPr>
                            <wps:cNvSpPr/>
                            <wps:spPr>
                              <a:xfrm>
                                <a:off x="2280656" y="2194490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2" name="任意多边形：形状 2272">
                              <a:extLst/>
                            </wps:cNvPr>
                            <wps:cNvSpPr/>
                            <wps:spPr>
                              <a:xfrm>
                                <a:off x="1888151" y="23650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73" name="组 2273">
                            <a:extLst/>
                          </wpg:cNvPr>
                          <wpg:cNvGrpSpPr/>
                          <wpg:grpSpPr>
                            <a:xfrm>
                              <a:off x="1686686" y="1862790"/>
                              <a:ext cx="761660" cy="965597"/>
                              <a:chOff x="1686686" y="1862790"/>
                              <a:chExt cx="761660" cy="965597"/>
                            </a:xfrm>
                          </wpg:grpSpPr>
                          <wps:wsp>
                            <wps:cNvPr id="2274" name="任意多边形：形状 2274">
                              <a:extLst/>
                            </wps:cNvPr>
                            <wps:cNvSpPr/>
                            <wps:spPr>
                              <a:xfrm>
                                <a:off x="1706568" y="18627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5" name="任意多边形：形状 2275">
                              <a:extLst/>
                            </wps:cNvPr>
                            <wps:cNvSpPr/>
                            <wps:spPr>
                              <a:xfrm>
                                <a:off x="1686686" y="2334172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6" name="任意多边形：形状 2276">
                              <a:extLst/>
                            </wps:cNvPr>
                            <wps:cNvSpPr/>
                            <wps:spPr>
                              <a:xfrm>
                                <a:off x="2356144" y="2580653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7" name="任意多边形：形状 2277">
                              <a:extLst/>
                            </wps:cNvPr>
                            <wps:cNvSpPr/>
                            <wps:spPr>
                              <a:xfrm>
                                <a:off x="2088758" y="23639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8" name="任意多边形：形状 2278">
                              <a:extLst/>
                            </wps:cNvPr>
                            <wps:cNvSpPr/>
                            <wps:spPr>
                              <a:xfrm>
                                <a:off x="2129078" y="2724660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9" name="任意多边形：形状 2279">
                              <a:extLst/>
                            </wps:cNvPr>
                            <wps:cNvSpPr/>
                            <wps:spPr>
                              <a:xfrm>
                                <a:off x="2080672" y="1982474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0" name="任意多边形：形状 2280">
                              <a:extLst/>
                            </wps:cNvPr>
                            <wps:cNvSpPr/>
                            <wps:spPr>
                              <a:xfrm>
                                <a:off x="1998843" y="2532229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1" name="任意多边形：形状 2281">
                              <a:extLst/>
                            </wps:cNvPr>
                            <wps:cNvSpPr/>
                            <wps:spPr>
                              <a:xfrm>
                                <a:off x="2168282" y="2139236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2" name="任意多边形：形状 2282">
                              <a:extLst/>
                            </wps:cNvPr>
                            <wps:cNvSpPr/>
                            <wps:spPr>
                              <a:xfrm>
                                <a:off x="1975811" y="235591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83" name="组 2283">
                            <a:extLst/>
                          </wpg:cNvPr>
                          <wpg:cNvGrpSpPr/>
                          <wpg:grpSpPr>
                            <a:xfrm>
                              <a:off x="1593332" y="1867222"/>
                              <a:ext cx="965816" cy="998086"/>
                              <a:chOff x="1593332" y="1867222"/>
                              <a:chExt cx="965816" cy="998086"/>
                            </a:xfrm>
                          </wpg:grpSpPr>
                          <wps:wsp>
                            <wps:cNvPr id="2284" name="任意多边形：形状 2284">
                              <a:extLst/>
                            </wps:cNvPr>
                            <wps:cNvSpPr/>
                            <wps:spPr>
                              <a:xfrm>
                                <a:off x="1593332" y="268915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5" name="任意多边形：形状 2285">
                              <a:extLst/>
                            </wps:cNvPr>
                            <wps:cNvSpPr/>
                            <wps:spPr>
                              <a:xfrm>
                                <a:off x="2489996" y="255661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6" name="任意多边形：形状 2286">
                              <a:extLst/>
                            </wps:cNvPr>
                            <wps:cNvSpPr/>
                            <wps:spPr>
                              <a:xfrm>
                                <a:off x="2340168" y="2683387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7" name="任意多边形：形状 2287">
                              <a:extLst/>
                            </wps:cNvPr>
                            <wps:cNvSpPr/>
                            <wps:spPr>
                              <a:xfrm>
                                <a:off x="2453116" y="27686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8" name="任意多边形：形状 2288">
                              <a:extLst/>
                            </wps:cNvPr>
                            <wps:cNvSpPr/>
                            <wps:spPr>
                              <a:xfrm>
                                <a:off x="2262949" y="2330715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9" name="任意多边形：形状 2289">
                              <a:extLst/>
                            </wps:cNvPr>
                            <wps:cNvSpPr/>
                            <wps:spPr>
                              <a:xfrm>
                                <a:off x="2139629" y="2333020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0" name="任意多边形：形状 2290">
                              <a:extLst/>
                            </wps:cNvPr>
                            <wps:cNvSpPr/>
                            <wps:spPr>
                              <a:xfrm>
                                <a:off x="1837667" y="233417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1" name="任意多边形：形状 2291">
                              <a:extLst/>
                            </wps:cNvPr>
                            <wps:cNvSpPr/>
                            <wps:spPr>
                              <a:xfrm>
                                <a:off x="2294498" y="24175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2" name="任意多边形：形状 2292">
                              <a:extLst/>
                            </wps:cNvPr>
                            <wps:cNvSpPr/>
                            <wps:spPr>
                              <a:xfrm>
                                <a:off x="2188465" y="2380704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3" name="任意多边形：形状 2293">
                              <a:extLst/>
                            </wps:cNvPr>
                            <wps:cNvSpPr/>
                            <wps:spPr>
                              <a:xfrm>
                                <a:off x="1900334" y="2282739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4" name="任意多边形：形状 2294">
                              <a:extLst/>
                            </wps:cNvPr>
                            <wps:cNvSpPr/>
                            <wps:spPr>
                              <a:xfrm>
                                <a:off x="1741286" y="2227418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5" name="任意多边形：形状 2295">
                              <a:extLst/>
                            </wps:cNvPr>
                            <wps:cNvSpPr/>
                            <wps:spPr>
                              <a:xfrm>
                                <a:off x="1874388" y="22007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6" name="任意多边形：形状 2296">
                              <a:extLst/>
                            </wps:cNvPr>
                            <wps:cNvSpPr/>
                            <wps:spPr>
                              <a:xfrm>
                                <a:off x="1678459" y="204127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7" name="任意多边形：形状 2297">
                              <a:extLst/>
                            </wps:cNvPr>
                            <wps:cNvSpPr/>
                            <wps:spPr>
                              <a:xfrm>
                                <a:off x="2217208" y="260998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8" name="任意多边形：形状 2298">
                              <a:extLst/>
                            </wps:cNvPr>
                            <wps:cNvSpPr/>
                            <wps:spPr>
                              <a:xfrm>
                                <a:off x="2131921" y="246822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9" name="任意多边形：形状 2299">
                              <a:extLst/>
                            </wps:cNvPr>
                            <wps:cNvSpPr/>
                            <wps:spPr>
                              <a:xfrm>
                                <a:off x="1833417" y="198416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0" name="任意多边形：形状 2300">
                              <a:extLst/>
                            </wps:cNvPr>
                            <wps:cNvSpPr/>
                            <wps:spPr>
                              <a:xfrm>
                                <a:off x="2076062" y="246768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1" name="任意多边形：形状 2301">
                              <a:extLst/>
                            </wps:cNvPr>
                            <wps:cNvSpPr/>
                            <wps:spPr>
                              <a:xfrm>
                                <a:off x="2002301" y="212077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2" name="任意多边形：形状 2302">
                              <a:extLst/>
                            </wps:cNvPr>
                            <wps:cNvSpPr/>
                            <wps:spPr>
                              <a:xfrm>
                                <a:off x="1979250" y="2004332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3" name="任意多边形：形状 2303">
                              <a:extLst/>
                            </wps:cNvPr>
                            <wps:cNvSpPr/>
                            <wps:spPr>
                              <a:xfrm>
                                <a:off x="1959657" y="1906408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4" name="任意多边形：形状 2304">
                              <a:extLst/>
                            </wps:cNvPr>
                            <wps:cNvSpPr/>
                            <wps:spPr>
                              <a:xfrm>
                                <a:off x="2063384" y="217609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5" name="任意多边形：形状 2305">
                              <a:extLst/>
                            </wps:cNvPr>
                            <wps:cNvSpPr/>
                            <wps:spPr>
                              <a:xfrm>
                                <a:off x="2108333" y="1867222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6" name="任意多边形：形状 2306">
                              <a:extLst/>
                            </wps:cNvPr>
                            <wps:cNvSpPr/>
                            <wps:spPr>
                              <a:xfrm>
                                <a:off x="1979250" y="2761581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7" name="任意多边形：形状 2307">
                              <a:extLst/>
                            </wps:cNvPr>
                            <wps:cNvSpPr/>
                            <wps:spPr>
                              <a:xfrm>
                                <a:off x="2029961" y="240447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8" name="任意多边形：形状 2308">
                              <a:extLst/>
                            </wps:cNvPr>
                            <wps:cNvSpPr/>
                            <wps:spPr>
                              <a:xfrm>
                                <a:off x="2170275" y="2015603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9" name="任意多边形：形状 2309">
                              <a:extLst/>
                            </wps:cNvPr>
                            <wps:cNvSpPr/>
                            <wps:spPr>
                              <a:xfrm>
                                <a:off x="2234816" y="1924554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0" name="任意多边形：形状 2310">
                              <a:extLst/>
                            </wps:cNvPr>
                            <wps:cNvSpPr/>
                            <wps:spPr>
                              <a:xfrm>
                                <a:off x="1885601" y="2544612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1" name="任意多边形：形状 2311">
                              <a:extLst/>
                            </wps:cNvPr>
                            <wps:cNvSpPr/>
                            <wps:spPr>
                              <a:xfrm>
                                <a:off x="1950143" y="2453563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2" name="任意多边形：形状 2312">
                              <a:extLst/>
                            </wps:cNvPr>
                            <wps:cNvSpPr/>
                            <wps:spPr>
                              <a:xfrm>
                                <a:off x="2085301" y="225506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3" name="任意多边形：形状 2313">
                              <a:extLst/>
                            </wps:cNvPr>
                            <wps:cNvSpPr/>
                            <wps:spPr>
                              <a:xfrm>
                                <a:off x="1847880" y="2430825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4" name="任意多边形：形状 2314">
                              <a:extLst/>
                            </wps:cNvPr>
                            <wps:cNvSpPr/>
                            <wps:spPr>
                              <a:xfrm>
                                <a:off x="1700357" y="262560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5" name="任意多边形：形状 2315">
                              <a:extLst/>
                            </wps:cNvPr>
                            <wps:cNvSpPr/>
                            <wps:spPr>
                              <a:xfrm>
                                <a:off x="2391872" y="1997475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6" name="任意多边形：形状 2316">
                              <a:extLst/>
                            </wps:cNvPr>
                            <wps:cNvSpPr/>
                            <wps:spPr>
                              <a:xfrm>
                                <a:off x="2184350" y="22509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7" name="任意多边形：形状 2317">
                              <a:extLst/>
                            </wps:cNvPr>
                            <wps:cNvSpPr/>
                            <wps:spPr>
                              <a:xfrm>
                                <a:off x="2413703" y="215530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8" name="任意多边形：形状 2318">
                              <a:extLst/>
                            </wps:cNvPr>
                            <wps:cNvSpPr/>
                            <wps:spPr>
                              <a:xfrm>
                                <a:off x="1663409" y="24595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319" name="直线连接符 2319">
                        <a:extLst/>
                      </wps:cNvPr>
                      <wps:cNvCnPr>
                        <a:cxnSpLocks/>
                      </wps:cNvCnPr>
                      <wps:spPr>
                        <a:xfrm flipH="1">
                          <a:off x="0" y="4827517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C77523E" id="组 9" o:spid="_x0000_s1026" style="position:absolute;left:0;text-align:left;margin-left:-2.5pt;margin-top:27.65pt;width:614.9pt;height:782.6pt;z-index:251664384;mso-width-percent:1007;mso-position-horizontal-relative:page;mso-position-vertical-relative:page;mso-width-percent:1007" coordorigin=",887" coordsize="78114,944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">
              <v:rect id="矩形 1509" o:spid="_x0000_s1027" style="position:absolute;left:39021;top:50303;width:36544;height:449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" fillcolor="#f2f2f2 [3052]" stroked="f" strokeweight="1pt"/>
              <v:group id="组 1510" o:spid="_x0000_s1028" style="position:absolute;left:12222;top:62712;width:17820;height:16706" coordorigin="12222,62712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Vw6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6nwyzcygs5/AQAA//8DAFBLAQItABQABgAIAAAAIQDb4fbL7gAAAIUBAAATAAAAAAAA&#10;AAAAAAAAAAAAAABbQ29udGVudF9UeXBlc10ueG1sUEsBAi0AFAAGAAgAAAAhAFr0LFu/AAAAFQEA&#10;AAsAAAAAAAAAAAAAAAAAHwEAAF9yZWxzLy5yZWxzUEsBAi0AFAAGAAgAAAAhAIctXDrHAAAA3QAA&#10;AA8AAAAAAAAAAAAAAAAABwIAAGRycy9kb3ducmV2LnhtbFBLBQYAAAAAAwADALcAAAD7AgAAAAA=&#10;">
                <v:shape id="任意多边形：形状 1511" o:spid="_x0000_s1029" style="position:absolute;left:12222;top:62712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组 1512" o:spid="_x0000_s1030" style="position:absolute;left:15795;top:66004;width:10038;height:10025" coordorigin="15795,66004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2fW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H8Rz+D/m3CC3D4BAAD//wMAUEsBAi0AFAAGAAgAAAAhANvh9svuAAAAhQEAABMAAAAAAAAAAAAA&#10;AAAAAAAAAFtDb250ZW50X1R5cGVzXS54bWxQSwECLQAUAAYACAAAACEAWvQsW78AAAAVAQAACwAA&#10;AAAAAAAAAAAAAAAfAQAAX3JlbHMvLnJlbHNQSwECLQAUAAYACAAAACEAGLNn1sMAAADdAAAADwAA&#10;AAAAAAAAAAAAAAAHAgAAZHJzL2Rvd25yZXYueG1sUEsFBgAAAAADAAMAtwAAAPcCAAAAAA==&#10;">
                  <v:group id="组 1513" o:spid="_x0000_s1031" style="position:absolute;left:17595;top:68008;width:7413;height:7073" coordorigin="17595,68008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">
                    <v:shape id="任意多边形：形状 1514" o:spid="_x0000_s1032" style="position:absolute;left:24085;top:71990;width:923;height:576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任意多边形：形状 1515" o:spid="_x0000_s1033" style="position:absolute;left:21855;top:71800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任意多边形：形状 1516" o:spid="_x0000_s1034" style="position:absolute;left:17602;top:68458;width:1268;height:1038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任意多边形：形状 1517" o:spid="_x0000_s1035" style="position:absolute;left:18945;top:68221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任意多边形：形状 1518" o:spid="_x0000_s1036" style="position:absolute;left:20979;top:73102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任意多边形：形状 1519" o:spid="_x0000_s1037" style="position:absolute;left:18371;top:74044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任意多边形：形状 1520" o:spid="_x0000_s1038" style="position:absolute;left:22962;top:68008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任意多边形：形状 1521" o:spid="_x0000_s1039" style="position:absolute;left:17595;top:71430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组 1522" o:spid="_x0000_s1040" style="position:absolute;left:15795;top:66384;width:10038;height:7283" coordorigin="15795,66384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">
                    <v:shape id="任意多边形：形状 1523" o:spid="_x0000_s1041" style="position:absolute;left:15875;top:6872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任意多边形：形状 1524" o:spid="_x0000_s1042" style="position:absolute;left:24695;top:6638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任意多边形：形状 1525" o:spid="_x0000_s1043" style="position:absolute;left:24796;top:7068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任意多边形：形状 1526" o:spid="_x0000_s1044" style="position:absolute;left:15795;top:70729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任意多边形：形状 1527" o:spid="_x0000_s1045" style="position:absolute;left:19947;top:69871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任意多边形：形状 1528" o:spid="_x0000_s1046" style="position:absolute;left:21218;top:68742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任意多边形：形状 1529" o:spid="_x0000_s1047" style="position:absolute;left:17648;top:72860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任意多边形：形状 1530" o:spid="_x0000_s1048" style="position:absolute;left:22806;top:69321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任意多边形：形状 1531" o:spid="_x0000_s1049" style="position:absolute;left:18881;top:71027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组 1532" o:spid="_x0000_s1050" style="position:absolute;left:16866;top:66004;width:7617;height:9656" coordorigin="16866,66004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">
                    <v:shape id="任意多边形：形状 1533" o:spid="_x0000_s1051" style="position:absolute;left:17065;top:6600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任意多边形：形状 1534" o:spid="_x0000_s1052" style="position:absolute;left:16866;top:70718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任意多边形：形状 1535" o:spid="_x0000_s1053" style="position:absolute;left:23561;top:73183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任意多边形：形状 1920" o:spid="_x0000_s1054" style="position:absolute;left:20887;top:7101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任意多边形：形状 1921" o:spid="_x0000_s1055" style="position:absolute;left:21290;top:74623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任意多边形：形状 1922" o:spid="_x0000_s1056" style="position:absolute;left:20806;top:67201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任意多边形：形状 1923" o:spid="_x0000_s1057" style="position:absolute;left:19988;top:72698;width:576;height:2075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任意多边形：形状 1924" o:spid="_x0000_s1058" style="position:absolute;left:21682;top:68769;width:1383;height:1267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任意多边形：形状 1925" o:spid="_x0000_s1059" style="position:absolute;left:19758;top:70935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组 1926" o:spid="_x0000_s1060" style="position:absolute;left:15933;top:66048;width:9658;height:9981" coordorigin="15933,66048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">
                    <v:shape id="任意多边形：形状 1927" o:spid="_x0000_s1061" style="position:absolute;left:15933;top:74268;width:691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任意多边形：形状 1928" o:spid="_x0000_s1062" style="position:absolute;left:24899;top:7294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任意多边形：形状 1929" o:spid="_x0000_s1063" style="position:absolute;left:23401;top:74210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任意多边形：形状 1930" o:spid="_x0000_s1064" style="position:absolute;left:24531;top:75063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rwO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fzyjYygt/8AAAD//wMAUEsBAi0AFAAGAAgAAAAhANvh9svuAAAAhQEAABMAAAAAAAAA&#10;AAAAAAAAAAAAAFtDb250ZW50X1R5cGVzXS54bWxQSwECLQAUAAYACAAAACEAWvQsW78AAAAVAQAA&#10;CwAAAAAAAAAAAAAAAAAfAQAAX3JlbHMvLnJlbHNQSwECLQAUAAYACAAAACEABua8DsYAAADdAAAA&#10;DwAAAAAAAAAAAAAAAAAHAgAAZHJzL2Rvd25yZXYueG1sUEsFBgAAAAADAAMAtwAAAPoCAAAAAA==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任意多边形：形状 1931" o:spid="_x0000_s1065" style="position:absolute;left:22629;top:70683;width:1959;height:346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任意多边形：形状 1932" o:spid="_x0000_s1066" style="position:absolute;left:21396;top:70706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任意多边形：形状 1933" o:spid="_x0000_s1067" style="position:absolute;left:18376;top:70718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任意多边形：形状 1934" o:spid="_x0000_s1068" style="position:absolute;left:22944;top:71552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vUUxAAAAN0AAAAPAAAAZHJzL2Rvd25yZXYueG1sRE9LawIx&#10;EL4X/A9hhN5q1lqq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EPK9RT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任意多边形：形状 1935" o:spid="_x0000_s1069" style="position:absolute;left:21884;top:71183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lCPxAAAAN0AAAAPAAAAZHJzL2Rvd25yZXYueG1sRE9LawIx&#10;EL4X/A9hhN5q1kqr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CyGUI/EAAAA3QAAAA8A&#10;AAAAAAAAAAAAAAAABwIAAGRycy9kb3ducmV2LnhtbFBLBQYAAAAAAwADALcAAAD4AgAAAAA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任意多边形：形状 1936" o:spid="_x0000_s1070" style="position:absolute;left:19003;top:70204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任意多边形：形状 1937" o:spid="_x0000_s1071" style="position:absolute;left:17412;top:69650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任意多边形：形状 1938" o:spid="_x0000_s1072" style="position:absolute;left:18743;top:6938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LAI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bjyjYygt/8AAAD//wMAUEsBAi0AFAAGAAgAAAAhANvh9svuAAAAhQEAABMAAAAAAAAA&#10;AAAAAAAAAAAAAFtDb250ZW50X1R5cGVzXS54bWxQSwECLQAUAAYACAAAACEAWvQsW78AAAAVAQAA&#10;CwAAAAAAAAAAAAAAAAAfAQAAX3JlbHMvLnJlbHNQSwECLQAUAAYACAAAACEA+JCwCMYAAADdAAAA&#10;DwAAAAAAAAAAAAAAAAAHAgAAZHJzL2Rvd25yZXYueG1sUEsFBgAAAAADAAMAtwAAAPoCAAAAAA==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任意多边形：形状 1939" o:spid="_x0000_s1073" style="position:absolute;left:16784;top:6778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任意多边形：形状 1940" o:spid="_x0000_s1074" style="position:absolute;left:22172;top:73476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任意多边形：形状 1941" o:spid="_x0000_s1075" style="position:absolute;left:21319;top:7205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任意多边形：形状 1942" o:spid="_x0000_s1076" style="position:absolute;left:18334;top:6721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任意多边形：形状 1943" o:spid="_x0000_s1077" style="position:absolute;left:20760;top:72053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任意多边形：形状 1944" o:spid="_x0000_s1078" style="position:absolute;left:20023;top:6858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任意多边形：形状 1945" o:spid="_x0000_s1079" style="position:absolute;left:19792;top:67419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任意多边形：形状 1946" o:spid="_x0000_s1080" style="position:absolute;left:19596;top:66440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任意多边形：形状 1947" o:spid="_x0000_s1081" style="position:absolute;left:20633;top:69137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任意多边形：形状 1948" o:spid="_x0000_s1082" style="position:absolute;left:21083;top:66048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任意多边形：形状 1950" o:spid="_x0000_s1083" style="position:absolute;left:19792;top:7499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任意多边形：形状 1951" o:spid="_x0000_s1084" style="position:absolute;left:20299;top:71421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任意多边形：形状 754" o:spid="_x0000_s1085" style="position:absolute;left:21702;top:6753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任意多边形：形状 755" o:spid="_x0000_s1086" style="position:absolute;left:22348;top:6662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任意多边形：形状 2240" o:spid="_x0000_s1087" style="position:absolute;left:18856;top:7282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任意多边形：形状 2241" o:spid="_x0000_s1088" style="position:absolute;left:19501;top:7191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任意多边形：形状 2242" o:spid="_x0000_s1089" style="position:absolute;left:20853;top:6992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任意多边形：形状 2243" o:spid="_x0000_s1090" style="position:absolute;left:18478;top:71684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任意多边形：形状 2244" o:spid="_x0000_s1091" style="position:absolute;left:17003;top:7363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任意多边形：形状 2245" o:spid="_x0000_s1092" style="position:absolute;left:23918;top:67351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任意多边形：形状 2246" o:spid="_x0000_s1093" style="position:absolute;left:21843;top:69886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任意多边形：形状 2247" o:spid="_x0000_s1094" style="position:absolute;left:24137;top:6892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任意多边形：形状 2248" o:spid="_x0000_s1095" style="position:absolute;left:16634;top:71972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rect id="矩形 2249" o:spid="_x0000_s1096" style="position:absolute;left:38915;top:887;width:36544;height:449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" fillcolor="#f2f2f2 [3052]" stroked="f" strokeweight="1pt"/>
              <v:group id="组 2250" o:spid="_x0000_s1097" style="position:absolute;left:12222;top:15335;width:17820;height:16706" coordorigin="12222,15335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">
                <v:shape id="任意多边形：形状 2251" o:spid="_x0000_s1098" style="position:absolute;left:12222;top:15335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组 2252" o:spid="_x0000_s1099" style="position:absolute;left:15795;top:18627;width:10038;height:10026" coordorigin="15795,18627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W5ixQAAAN0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">
                  <v:group id="组 2253" o:spid="_x0000_s1100" style="position:absolute;left:17595;top:20631;width:7413;height:7074" coordorigin="17595,20631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cv5xQAAAN0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">
                    <v:shape id="任意多边形：形状 2254" o:spid="_x0000_s1101" style="position:absolute;left:24085;top:24613;width:923;height:577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任意多边形：形状 2255" o:spid="_x0000_s1102" style="position:absolute;left:21855;top:24423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任意多边形：形状 2256" o:spid="_x0000_s1103" style="position:absolute;left:17602;top:21082;width:1268;height:1037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任意多边形：形状 2257" o:spid="_x0000_s1104" style="position:absolute;left:18945;top:20844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任意多边形：形状 2258" o:spid="_x0000_s1105" style="position:absolute;left:20979;top:25725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任意多边形：形状 2259" o:spid="_x0000_s1106" style="position:absolute;left:18371;top:26667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任意多边形：形状 2260" o:spid="_x0000_s1107" style="position:absolute;left:22962;top:20631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任意多边形：形状 2261" o:spid="_x0000_s1108" style="position:absolute;left:17595;top:24054;width:1383;height:806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组 2262" o:spid="_x0000_s1109" style="position:absolute;left:15795;top:19008;width:10038;height:7282" coordorigin="15795,19008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aTfxQAAAN0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">
                    <v:shape id="任意多边形：形状 2263" o:spid="_x0000_s1110" style="position:absolute;left:15875;top:2134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任意多边形：形状 2264" o:spid="_x0000_s1111" style="position:absolute;left:24695;top:19008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任意多边形：形状 2265" o:spid="_x0000_s1112" style="position:absolute;left:24796;top:23307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任意多边形：形状 2266" o:spid="_x0000_s1113" style="position:absolute;left:15795;top:2335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任意多边形：形状 2267" o:spid="_x0000_s1114" style="position:absolute;left:19947;top:22495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任意多边形：形状 2268" o:spid="_x0000_s1115" style="position:absolute;left:21218;top:21366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任意多边形：形状 2269" o:spid="_x0000_s1116" style="position:absolute;left:17648;top:25483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任意多边形：形状 2270" o:spid="_x0000_s1117" style="position:absolute;left:22806;top:21944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任意多边形：形状 2272" o:spid="_x0000_s1118" style="position:absolute;left:18881;top:23650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组 2273" o:spid="_x0000_s1119" style="position:absolute;left:16866;top:18627;width:7617;height:9656" coordorigin="16866,18627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">
                    <v:shape id="任意多边形：形状 2274" o:spid="_x0000_s1120" style="position:absolute;left:17065;top:18627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任意多边形：形状 2275" o:spid="_x0000_s1121" style="position:absolute;left:16866;top:23341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任意多边形：形状 2276" o:spid="_x0000_s1122" style="position:absolute;left:23561;top:2580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任意多边形：形状 2277" o:spid="_x0000_s1123" style="position:absolute;left:20887;top:2363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任意多边形：形状 2278" o:spid="_x0000_s1124" style="position:absolute;left:21290;top:27246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任意多边形：形状 2279" o:spid="_x0000_s1125" style="position:absolute;left:20806;top:19824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任意多边形：形状 2280" o:spid="_x0000_s1126" style="position:absolute;left:19988;top:25322;width:576;height:2074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任意多边形：形状 2281" o:spid="_x0000_s1127" style="position:absolute;left:21682;top:21392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任意多边形：形状 2282" o:spid="_x0000_s1128" style="position:absolute;left:19758;top:23559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组 2283" o:spid="_x0000_s1129" style="position:absolute;left:15933;top:18672;width:9658;height:9981" coordorigin="15933,18672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">
                    <v:shape id="任意多边形：形状 2284" o:spid="_x0000_s1130" style="position:absolute;left:15933;top:26891;width:691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ZZ9xQAAAN0AAAAPAAAAZHJzL2Rvd25yZXYueG1sRI9RS8NA&#10;EITfhf6HYwXf7KVBSo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DUiZZ9xQAAAN0AAAAP&#10;AAAAAAAAAAAAAAAAAAcCAABkcnMvZG93bnJldi54bWxQSwUGAAAAAAMAAwC3AAAA+QIAAAAA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任意多边形：形状 2285" o:spid="_x0000_s1131" style="position:absolute;left:24899;top:2556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TPmxQAAAN0AAAAPAAAAZHJzL2Rvd25yZXYueG1sRI9RS8NA&#10;EITfhf6HYwXf7KUBS4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C7xTPm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任意多边形：形状 2286" o:spid="_x0000_s1132" style="position:absolute;left:23401;top:26833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任意多边形：形状 2287" o:spid="_x0000_s1133" style="position:absolute;left:24531;top:2768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任意多边形：形状 2288" o:spid="_x0000_s1134" style="position:absolute;left:22629;top:23307;width:1959;height:345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任意多边形：形状 2289" o:spid="_x0000_s1135" style="position:absolute;left:21396;top:23330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任意多边形：形状 2290" o:spid="_x0000_s1136" style="position:absolute;left:18376;top:23341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任意多边形：形状 2291" o:spid="_x0000_s1137" style="position:absolute;left:22944;top:24175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任意多边形：形状 2292" o:spid="_x0000_s1138" style="position:absolute;left:21884;top:2380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任意多边形：形状 2293" o:spid="_x0000_s1139" style="position:absolute;left:19003;top:2282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任意多边形：形状 2294" o:spid="_x0000_s1140" style="position:absolute;left:17412;top:22274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任意多边形：形状 2295" o:spid="_x0000_s1141" style="position:absolute;left:18743;top:2200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任意多边形：形状 2296" o:spid="_x0000_s1142" style="position:absolute;left:16784;top:20412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任意多边形：形状 2297" o:spid="_x0000_s1143" style="position:absolute;left:22172;top:26099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任意多边形：形状 2298" o:spid="_x0000_s1144" style="position:absolute;left:21319;top:24682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任意多边形：形状 2299" o:spid="_x0000_s1145" style="position:absolute;left:18334;top:19841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任意多边形：形状 2300" o:spid="_x0000_s1146" style="position:absolute;left:20760;top:24676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任意多边形：形状 2301" o:spid="_x0000_s1147" style="position:absolute;left:20023;top:21207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任意多边形：形状 2302" o:spid="_x0000_s1148" style="position:absolute;left:19792;top:20043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任意多边形：形状 2303" o:spid="_x0000_s1149" style="position:absolute;left:19596;top:1906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任意多边形：形状 2304" o:spid="_x0000_s1150" style="position:absolute;left:20633;top:21760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任意多边形：形状 2305" o:spid="_x0000_s1151" style="position:absolute;left:21083;top:1867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任意多边形：形状 2306" o:spid="_x0000_s1152" style="position:absolute;left:19792;top:27615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任意多边形：形状 2307" o:spid="_x0000_s1153" style="position:absolute;left:20299;top:24044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任意多边形：形状 2308" o:spid="_x0000_s1154" style="position:absolute;left:21702;top:2015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任意多边形：形状 2309" o:spid="_x0000_s1155" style="position:absolute;left:22348;top:1924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任意多边形：形状 2310" o:spid="_x0000_s1156" style="position:absolute;left:18856;top:2544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任意多边形：形状 2311" o:spid="_x0000_s1157" style="position:absolute;left:19501;top:2453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任意多边形：形状 2312" o:spid="_x0000_s1158" style="position:absolute;left:20853;top:22550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任意多边形：形状 2313" o:spid="_x0000_s1159" style="position:absolute;left:18478;top:24308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任意多边形：形状 2314" o:spid="_x0000_s1160" style="position:absolute;left:17003;top:2625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gxnxQAAAN0AAAAPAAAAZHJzL2Rvd25yZXYueG1sRI9RS8NA&#10;EITfC/6HYwXf2kuilB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BKYgx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任意多边形：形状 2315" o:spid="_x0000_s1161" style="position:absolute;left:23918;top:19974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qn8xQAAAN0AAAAPAAAAZHJzL2Rvd25yZXYueG1sRI9RS8NA&#10;EITfC/6HYwXf2ksilh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AlLqn8xQAAAN0AAAAP&#10;AAAAAAAAAAAAAAAAAAcCAABkcnMvZG93bnJldi54bWxQSwUGAAAAAAMAAwC3AAAA+QIAAAAA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任意多边形：形状 2316" o:spid="_x0000_s1162" style="position:absolute;left:21843;top:2250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任意多边形：形状 2317" o:spid="_x0000_s1163" style="position:absolute;left:24137;top:21553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任意多边形：形状 2318" o:spid="_x0000_s1164" style="position:absolute;left:16634;top:24595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line id="直线连接符 2319" o:spid="_x0000_s1165" style="position:absolute;flip:x;visibility:visible;mso-wrap-style:square" from="0,48275" to="78114,482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" strokecolor="#d8d8d8 [273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D65109" w14:textId="6327CCAF" w:rsidR="00D11F53" w:rsidRDefault="00B26FC2">
    <w:pPr>
      <w:pStyle w:val="a3"/>
    </w:pPr>
    <w:r w:rsidRPr="00B26FC2">
      <w:rPr>
        <w:noProof/>
        <w:lang w:val="zh-CN" w:bidi="zh-CN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08E44598" wp14:editId="3EC3C74B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2400</wp14:pctPosVOffset>
                  </wp:positionV>
                </mc:Choice>
                <mc:Fallback>
                  <wp:positionV relativeFrom="page">
                    <wp:posOffset>256540</wp:posOffset>
                  </wp:positionV>
                </mc:Fallback>
              </mc:AlternateContent>
              <wp:extent cx="7811483" cy="9575993"/>
              <wp:effectExtent l="0" t="0" r="21590" b="33655"/>
              <wp:wrapNone/>
              <wp:docPr id="1" name="组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11483" cy="9575993"/>
                        <a:chOff x="0" y="0"/>
                        <a:chExt cx="7811483" cy="9575993"/>
                      </a:xfrm>
                    </wpg:grpSpPr>
                    <wps:wsp>
                      <wps:cNvPr id="29" name="矩形 3">
                        <a:extLst/>
                      </wps:cNvPr>
                      <wps:cNvSpPr/>
                      <wps:spPr>
                        <a:xfrm>
                          <a:off x="260741" y="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271" name="矩形 4">
                        <a:extLst/>
                      </wps:cNvPr>
                      <wps:cNvSpPr/>
                      <wps:spPr>
                        <a:xfrm>
                          <a:off x="260741" y="478800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44" name="组 5">
                        <a:extLst/>
                      </wpg:cNvPr>
                      <wpg:cNvGrpSpPr/>
                      <wpg:grpSpPr>
                        <a:xfrm>
                          <a:off x="303392" y="4780817"/>
                          <a:ext cx="7256733" cy="2676066"/>
                          <a:chOff x="303392" y="4780817"/>
                          <a:chExt cx="7256733" cy="2676066"/>
                        </a:xfrm>
                      </wpg:grpSpPr>
                      <wps:wsp>
                        <wps:cNvPr id="57" name="任意多边形：形状 6">
                          <a:extLst/>
                        </wps:cNvPr>
                        <wps:cNvSpPr/>
                        <wps:spPr>
                          <a:xfrm flipV="1">
                            <a:off x="330807" y="4782941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8" name="任意多边形：形状 7">
                          <a:extLst/>
                        </wps:cNvPr>
                        <wps:cNvSpPr/>
                        <wps:spPr>
                          <a:xfrm flipV="1">
                            <a:off x="303392" y="4783800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9" name="任意多边形：形状 8">
                          <a:extLst/>
                        </wps:cNvPr>
                        <wps:cNvSpPr/>
                        <wps:spPr>
                          <a:xfrm flipV="1">
                            <a:off x="369730" y="4780817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0" name="任意多边形：形状 9">
                          <a:extLst/>
                        </wps:cNvPr>
                        <wps:cNvSpPr/>
                        <wps:spPr>
                          <a:xfrm flipV="1">
                            <a:off x="312426" y="4780855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g:grpSp>
                      <wpg:cNvPr id="61" name="组 10">
                        <a:extLst/>
                      </wpg:cNvPr>
                      <wpg:cNvGrpSpPr/>
                      <wpg:grpSpPr>
                        <a:xfrm>
                          <a:off x="303392" y="11250"/>
                          <a:ext cx="7256733" cy="2676066"/>
                          <a:chOff x="303392" y="11250"/>
                          <a:chExt cx="7256733" cy="2676066"/>
                        </a:xfrm>
                      </wpg:grpSpPr>
                      <wps:wsp>
                        <wps:cNvPr id="62" name="任意多边形：形状 11">
                          <a:extLst/>
                        </wps:cNvPr>
                        <wps:cNvSpPr/>
                        <wps:spPr>
                          <a:xfrm flipV="1">
                            <a:off x="330807" y="13374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3" name="任意多边形：形状 29">
                          <a:extLst/>
                        </wps:cNvPr>
                        <wps:cNvSpPr/>
                        <wps:spPr>
                          <a:xfrm flipV="1">
                            <a:off x="303392" y="14233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0" name="任意多边形：形状 44">
                          <a:extLst/>
                        </wps:cNvPr>
                        <wps:cNvSpPr/>
                        <wps:spPr>
                          <a:xfrm flipV="1">
                            <a:off x="369730" y="11250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1" name="任意多边形：形状 57">
                          <a:extLst/>
                        </wps:cNvPr>
                        <wps:cNvSpPr/>
                        <wps:spPr>
                          <a:xfrm flipV="1">
                            <a:off x="312426" y="11288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s:wsp>
                      <wps:cNvPr id="3842" name="直线连接符 58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910433" y="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3" name="直接连接符​​(S) 59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910433" y="478800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4" name="直线连接符 60">
                        <a:extLst/>
                      </wps:cNvPr>
                      <wps:cNvCnPr>
                        <a:cxnSpLocks/>
                      </wps:cNvCnPr>
                      <wps:spPr>
                        <a:xfrm flipH="1">
                          <a:off x="0" y="4788000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95500</wp14:pctHeight>
              </wp14:sizeRelV>
            </wp:anchor>
          </w:drawing>
        </mc:Choice>
        <mc:Fallback>
          <w:pict>
            <v:group w14:anchorId="3A798451" id="组 7" o:spid="_x0000_s1026" style="position:absolute;left:0;text-align:left;margin-left:0;margin-top:0;width:615.1pt;height:754pt;z-index:251666432;mso-width-percent:1007;mso-height-percent:955;mso-top-percent:24;mso-position-horizontal:center;mso-position-horizontal-relative:page;mso-position-vertical-relative:page;mso-width-percent:1007;mso-height-percent:955;mso-top-percent:24" coordsize="78114,95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">
              <v:rect id="矩形 3" o:spid="_x0000_s1027" style="position:absolute;left:2607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" fillcolor="#212934 [1615]" stroked="f" strokeweight="1pt"/>
              <v:rect id="矩形 4" o:spid="_x0000_s1028" style="position:absolute;left:2607;top:47880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" fillcolor="#212934 [1615]" stroked="f" strokeweight="1pt"/>
              <v:group id="组 5" o:spid="_x0000_s1029" style="position:absolute;left:3033;top:47808;width:72568;height:26760" coordorigin="3033,47808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<v:shape id="任意多边形：形状 6" o:spid="_x0000_s1030" style="position:absolute;left:3308;top:47829;width:72288;height:24795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任意多边形：形状 7" o:spid="_x0000_s1031" style="position:absolute;left:3033;top:47838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任意多边形：形状 8" o:spid="_x0000_s1032" style="position:absolute;left:3697;top:47808;width:71873;height:24318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任意多边形：形状 9" o:spid="_x0000_s1033" style="position:absolute;left:3124;top:47808;width:72477;height:26760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group id="组 10" o:spid="_x0000_s1034" style="position:absolute;left:3033;top:112;width:72568;height:26761" coordorigin="3033,112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<v:shape id="任意多边形：形状 11" o:spid="_x0000_s1035" style="position:absolute;left:3308;top:133;width:72288;height:24796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任意多边形：形状 29" o:spid="_x0000_s1036" style="position:absolute;left:3033;top:142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任意多边形：形状 44" o:spid="_x0000_s1037" style="position:absolute;left:3697;top:112;width:71873;height:24319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任意多边形：形状 57" o:spid="_x0000_s1038" style="position:absolute;left:3124;top:112;width:72477;height:26761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line id="直线连接符 58" o:spid="_x0000_s1039" style="position:absolute;visibility:visible;mso-wrap-style:square" from="39104,0" to="39104,478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" strokecolor="#f2f2f2 [3052]" strokeweight=".5pt">
                <v:stroke joinstyle="miter"/>
                <o:lock v:ext="edit" shapetype="f"/>
              </v:line>
              <v:line id="直接连接符​​(S) 59" o:spid="_x0000_s1040" style="position:absolute;visibility:visible;mso-wrap-style:square" from="39104,47880" to="39104,957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" strokecolor="#f2f2f2 [3052]" strokeweight=".5pt">
                <v:stroke joinstyle="miter"/>
                <o:lock v:ext="edit" shapetype="f"/>
              </v:line>
              <v:line id="直线连接符 60" o:spid="_x0000_s1041" style="position:absolute;flip:x;visibility:visible;mso-wrap-style:square" from="0,47880" to="78114,47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removePersonalInformation/>
  <w:removeDateAndTime/>
  <w:bordersDoNotSurroundHeader/>
  <w:bordersDoNotSurroundFooter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ezNLY0NzS3NDdR0lEKTi0uzszPAykwqgUAA7RCgywAAAA="/>
  </w:docVars>
  <w:rsids>
    <w:rsidRoot w:val="00B26FC2"/>
    <w:rsid w:val="003B7E10"/>
    <w:rsid w:val="004B7AFA"/>
    <w:rsid w:val="005049ED"/>
    <w:rsid w:val="00583690"/>
    <w:rsid w:val="005D634E"/>
    <w:rsid w:val="00642969"/>
    <w:rsid w:val="00664205"/>
    <w:rsid w:val="007A0EDC"/>
    <w:rsid w:val="00931C0C"/>
    <w:rsid w:val="00AA75DA"/>
    <w:rsid w:val="00AF6188"/>
    <w:rsid w:val="00B26FC2"/>
    <w:rsid w:val="00BB496F"/>
    <w:rsid w:val="00C819C9"/>
    <w:rsid w:val="00CF11DA"/>
    <w:rsid w:val="00D11F53"/>
    <w:rsid w:val="00E44911"/>
    <w:rsid w:val="00EA1265"/>
    <w:rsid w:val="00EB3782"/>
    <w:rsid w:val="00EE2DDC"/>
    <w:rsid w:val="00F135AF"/>
    <w:rsid w:val="00F162CD"/>
    <w:rsid w:val="00FB4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6075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162CD"/>
    <w:rPr>
      <w:rFonts w:eastAsia="微软雅黑"/>
    </w:rPr>
  </w:style>
  <w:style w:type="paragraph" w:styleId="1">
    <w:name w:val="heading 1"/>
    <w:basedOn w:val="a"/>
    <w:next w:val="a"/>
    <w:link w:val="10"/>
    <w:uiPriority w:val="9"/>
    <w:qFormat/>
    <w:rsid w:val="00F162CD"/>
    <w:pPr>
      <w:keepNext/>
      <w:keepLines/>
      <w:spacing w:before="340" w:after="330" w:line="578" w:lineRule="auto"/>
      <w:outlineLvl w:val="0"/>
    </w:pPr>
    <w:rPr>
      <w:rFonts w:eastAsia="宋体"/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semiHidden/>
    <w:rsid w:val="00E44911"/>
  </w:style>
  <w:style w:type="paragraph" w:styleId="a5">
    <w:name w:val="footer"/>
    <w:basedOn w:val="a"/>
    <w:link w:val="a6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semiHidden/>
    <w:rsid w:val="00E44911"/>
  </w:style>
  <w:style w:type="paragraph" w:styleId="a7">
    <w:name w:val="Normal (Web)"/>
    <w:basedOn w:val="a"/>
    <w:uiPriority w:val="99"/>
    <w:semiHidden/>
    <w:rsid w:val="00D11F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Subtle Emphasis"/>
    <w:uiPriority w:val="19"/>
    <w:qFormat/>
    <w:rsid w:val="00F162CD"/>
    <w:rPr>
      <w:rFonts w:asciiTheme="majorHAnsi" w:eastAsia="宋体" w:hAnsiTheme="majorHAnsi" w:cstheme="minorBidi"/>
      <w:i/>
      <w:iCs/>
      <w:color w:val="FFFFFF" w:themeColor="background1"/>
      <w:kern w:val="24"/>
      <w:sz w:val="22"/>
      <w:szCs w:val="22"/>
      <w:lang w:val="en-ZA"/>
    </w:rPr>
  </w:style>
  <w:style w:type="paragraph" w:styleId="a9">
    <w:name w:val="Title"/>
    <w:basedOn w:val="a7"/>
    <w:next w:val="a"/>
    <w:link w:val="aa"/>
    <w:uiPriority w:val="10"/>
    <w:qFormat/>
    <w:rsid w:val="00F162CD"/>
    <w:pPr>
      <w:spacing w:before="0" w:beforeAutospacing="0" w:after="0" w:afterAutospacing="0"/>
      <w:jc w:val="center"/>
    </w:pPr>
    <w:rPr>
      <w:rFonts w:asciiTheme="majorHAnsi" w:eastAsia="宋体" w:hAnsiTheme="majorHAnsi" w:cstheme="minorBidi"/>
      <w:b/>
      <w:bCs/>
      <w:color w:val="FFFFFF" w:themeColor="background1"/>
      <w:kern w:val="24"/>
      <w:sz w:val="96"/>
      <w:szCs w:val="108"/>
      <w:lang w:val="en-ZA"/>
    </w:rPr>
  </w:style>
  <w:style w:type="character" w:customStyle="1" w:styleId="aa">
    <w:name w:val="标题 字符"/>
    <w:basedOn w:val="a0"/>
    <w:link w:val="a9"/>
    <w:uiPriority w:val="10"/>
    <w:rsid w:val="00F162CD"/>
    <w:rPr>
      <w:rFonts w:asciiTheme="majorHAnsi" w:eastAsia="宋体" w:hAnsiTheme="majorHAnsi"/>
      <w:b/>
      <w:bCs/>
      <w:color w:val="FFFFFF" w:themeColor="background1"/>
      <w:kern w:val="24"/>
      <w:sz w:val="96"/>
      <w:szCs w:val="108"/>
      <w:lang w:val="en-ZA"/>
    </w:rPr>
  </w:style>
  <w:style w:type="paragraph" w:styleId="ab">
    <w:name w:val="Subtitle"/>
    <w:basedOn w:val="a7"/>
    <w:next w:val="a"/>
    <w:link w:val="ac"/>
    <w:uiPriority w:val="11"/>
    <w:qFormat/>
    <w:rsid w:val="00F162CD"/>
    <w:pPr>
      <w:spacing w:before="0" w:beforeAutospacing="0" w:after="0" w:afterAutospacing="0"/>
      <w:jc w:val="center"/>
    </w:pPr>
    <w:rPr>
      <w:rFonts w:ascii="Bodoni MT Black" w:eastAsia="宋体" w:hAnsi="Bodoni MT Black" w:cstheme="minorBidi"/>
      <w:b/>
      <w:bCs/>
      <w:color w:val="FFFFFF" w:themeColor="background1"/>
      <w:kern w:val="24"/>
      <w:sz w:val="16"/>
      <w:szCs w:val="16"/>
      <w:lang w:val="en-ZA"/>
    </w:rPr>
  </w:style>
  <w:style w:type="character" w:customStyle="1" w:styleId="ac">
    <w:name w:val="副标题 字符"/>
    <w:basedOn w:val="a0"/>
    <w:link w:val="ab"/>
    <w:uiPriority w:val="11"/>
    <w:rsid w:val="00F162CD"/>
    <w:rPr>
      <w:rFonts w:ascii="Bodoni MT Black" w:eastAsia="宋体" w:hAnsi="Bodoni MT Black"/>
      <w:b/>
      <w:bCs/>
      <w:color w:val="FFFFFF" w:themeColor="background1"/>
      <w:kern w:val="24"/>
      <w:sz w:val="16"/>
      <w:szCs w:val="16"/>
      <w:lang w:val="en-ZA"/>
    </w:rPr>
  </w:style>
  <w:style w:type="character" w:styleId="ad">
    <w:name w:val="Placeholder Text"/>
    <w:basedOn w:val="a0"/>
    <w:uiPriority w:val="99"/>
    <w:semiHidden/>
    <w:rsid w:val="00BB496F"/>
    <w:rPr>
      <w:color w:val="808080"/>
    </w:rPr>
  </w:style>
  <w:style w:type="character" w:styleId="ae">
    <w:name w:val="Book Title"/>
    <w:basedOn w:val="a0"/>
    <w:uiPriority w:val="33"/>
    <w:semiHidden/>
    <w:qFormat/>
    <w:rsid w:val="00E44911"/>
    <w:rPr>
      <w:b/>
      <w:bCs/>
      <w:i/>
      <w:iCs/>
      <w:spacing w:val="5"/>
    </w:rPr>
  </w:style>
  <w:style w:type="paragraph" w:styleId="af">
    <w:name w:val="No Spacing"/>
    <w:uiPriority w:val="1"/>
    <w:semiHidden/>
    <w:qFormat/>
    <w:rsid w:val="00E44911"/>
    <w:pPr>
      <w:spacing w:after="0" w:line="240" w:lineRule="auto"/>
    </w:pPr>
  </w:style>
  <w:style w:type="paragraph" w:styleId="af0">
    <w:name w:val="List Paragraph"/>
    <w:basedOn w:val="a"/>
    <w:uiPriority w:val="34"/>
    <w:semiHidden/>
    <w:qFormat/>
    <w:rsid w:val="00E44911"/>
    <w:pPr>
      <w:ind w:left="720"/>
      <w:contextualSpacing/>
    </w:pPr>
  </w:style>
  <w:style w:type="character" w:customStyle="1" w:styleId="10">
    <w:name w:val="标题 1 字符"/>
    <w:basedOn w:val="a0"/>
    <w:link w:val="1"/>
    <w:uiPriority w:val="9"/>
    <w:rsid w:val="00F162CD"/>
    <w:rPr>
      <w:rFonts w:eastAsia="宋体"/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MS- Holiday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85">
      <a:majorFont>
        <a:latin typeface="Bodoni MT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2A3D102F-24A0-41D6-94F7-466344B168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281400-1E5C-4E61-8C7D-5CFF5FF8C5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E49334-4342-4D9D-9569-CB6373A09BD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5T12:05:00Z</dcterms:created>
  <dcterms:modified xsi:type="dcterms:W3CDTF">2019-04-05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